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0CD7D" w14:textId="0977870C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646FF7">
        <w:rPr>
          <w:rFonts w:ascii="Times New Roman" w:hAnsi="Times New Roman" w:cs="Times New Roman"/>
          <w:b/>
          <w:sz w:val="24"/>
        </w:rPr>
        <w:t xml:space="preserve">DESIGNATION OF </w:t>
      </w:r>
      <w:r w:rsidR="00EF0E52">
        <w:rPr>
          <w:rFonts w:ascii="Times New Roman" w:hAnsi="Times New Roman" w:cs="Times New Roman"/>
          <w:b/>
          <w:sz w:val="24"/>
        </w:rPr>
        <w:t xml:space="preserve">CLUSTER AND </w:t>
      </w:r>
      <w:r w:rsidRPr="00646FF7">
        <w:rPr>
          <w:rFonts w:ascii="Times New Roman" w:hAnsi="Times New Roman" w:cs="Times New Roman"/>
          <w:b/>
          <w:sz w:val="24"/>
        </w:rPr>
        <w:t>SCHOOL INFORMATION</w:t>
      </w:r>
    </w:p>
    <w:p w14:paraId="14480449" w14:textId="21ECF32E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646FF7">
        <w:rPr>
          <w:rFonts w:ascii="Times New Roman" w:hAnsi="Times New Roman" w:cs="Times New Roman"/>
          <w:b/>
          <w:sz w:val="24"/>
        </w:rPr>
        <w:t>AND COMMUNICATIONS TECHNOLOGY COORDINATOR</w:t>
      </w:r>
      <w:r w:rsidR="008B1D54">
        <w:rPr>
          <w:rFonts w:ascii="Times New Roman" w:hAnsi="Times New Roman" w:cs="Times New Roman"/>
          <w:b/>
          <w:sz w:val="24"/>
        </w:rPr>
        <w:t>S</w:t>
      </w:r>
    </w:p>
    <w:p w14:paraId="29D93020" w14:textId="77777777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14:paraId="0C17F9AB" w14:textId="2665AD19" w:rsidR="00945B28" w:rsidRPr="00454365" w:rsidRDefault="00733EA9" w:rsidP="00733EA9">
      <w:pPr>
        <w:pStyle w:val="NoSpacing"/>
        <w:tabs>
          <w:tab w:val="left" w:pos="6660"/>
        </w:tabs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ab/>
      </w:r>
    </w:p>
    <w:p w14:paraId="0ED1D7E3" w14:textId="499CC1A8" w:rsidR="00945B28" w:rsidRPr="00454365" w:rsidRDefault="00945B28" w:rsidP="00945B28">
      <w:pPr>
        <w:spacing w:after="0" w:line="360" w:lineRule="auto"/>
        <w:ind w:left="250"/>
        <w:rPr>
          <w:sz w:val="20"/>
        </w:rPr>
      </w:pPr>
      <w:r w:rsidRPr="00454365">
        <w:rPr>
          <w:rFonts w:eastAsia="Calibr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869523" wp14:editId="4F143462">
                <wp:simplePos x="0" y="0"/>
                <wp:positionH relativeFrom="column">
                  <wp:posOffset>676440</wp:posOffset>
                </wp:positionH>
                <wp:positionV relativeFrom="paragraph">
                  <wp:posOffset>197264</wp:posOffset>
                </wp:positionV>
                <wp:extent cx="3155591" cy="0"/>
                <wp:effectExtent l="0" t="0" r="0" b="0"/>
                <wp:wrapNone/>
                <wp:docPr id="10311" name="Straight Connector 10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55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1A2A70" id="Straight Connector 1031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5.55pt" to="301.7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rFonts w:eastAsia="Calibri"/>
          <w:b/>
          <w:sz w:val="20"/>
        </w:rPr>
        <w:t>Name</w:t>
      </w:r>
      <w:r w:rsidRPr="00454365">
        <w:rPr>
          <w:rFonts w:eastAsia="Calibri"/>
          <w:sz w:val="20"/>
        </w:rPr>
        <w:t>:</w:t>
      </w:r>
      <w:r w:rsidRPr="00454365">
        <w:rPr>
          <w:sz w:val="20"/>
        </w:rPr>
        <w:t xml:space="preserve">  </w:t>
      </w:r>
      <w:r>
        <w:rPr>
          <w:sz w:val="20"/>
        </w:rPr>
        <w:t xml:space="preserve">  </w:t>
      </w:r>
      <w:sdt>
        <w:sdtPr>
          <w:rPr>
            <w:rStyle w:val="Heading3Char"/>
            <w:rFonts w:eastAsiaTheme="minorHAnsi"/>
            <w:b w:val="0"/>
            <w:sz w:val="20"/>
          </w:rPr>
          <w:id w:val="-2133311848"/>
          <w:placeholder>
            <w:docPart w:val="C30E528CEE7A4EBC9373D0AA4D3A5FD2"/>
          </w:placeholder>
          <w:text/>
        </w:sdtPr>
        <w:sdtContent>
          <w:r w:rsidR="005F51B4">
            <w:rPr>
              <w:rStyle w:val="Heading3Char"/>
              <w:rFonts w:eastAsiaTheme="minorHAnsi"/>
              <w:b w:val="0"/>
              <w:sz w:val="20"/>
            </w:rPr>
            <w:t>Complete Name</w:t>
          </w:r>
        </w:sdtContent>
      </w:sdt>
      <w:r>
        <w:rPr>
          <w:sz w:val="20"/>
        </w:rPr>
        <w:t xml:space="preserve"> </w:t>
      </w:r>
      <w:sdt>
        <w:sdtPr>
          <w:rPr>
            <w:rFonts w:ascii="Arial Narrow" w:hAnsi="Arial Narrow" w:cs="Times New Roman"/>
            <w:sz w:val="20"/>
            <w:szCs w:val="20"/>
            <w:lang w:val="en-US"/>
          </w:rPr>
          <w:id w:val="-2040269885"/>
          <w:placeholder>
            <w:docPart w:val="1D1A81CE7F56494C9815BA94522F2179"/>
          </w:placeholder>
          <w15:appearance w15:val="hidden"/>
          <w:text/>
        </w:sdtPr>
        <w:sdtContent>
          <w:r w:rsidR="009F0ECE" w:rsidRPr="00F04CF1">
            <w:rPr>
              <w:rFonts w:ascii="Arial Narrow" w:hAnsi="Arial Narrow" w:cs="Times New Roman"/>
              <w:sz w:val="20"/>
              <w:szCs w:val="20"/>
              <w:lang w:val="en-US"/>
            </w:rPr>
            <w:t xml:space="preserve"> </w:t>
          </w:r>
        </w:sdtContent>
      </w:sdt>
    </w:p>
    <w:p w14:paraId="2353CCE0" w14:textId="47CE1391" w:rsidR="00945B28" w:rsidRPr="00454365" w:rsidRDefault="00945B28" w:rsidP="00945B28">
      <w:pPr>
        <w:spacing w:after="230" w:line="360" w:lineRule="auto"/>
        <w:ind w:left="260" w:right="561" w:hanging="10"/>
        <w:jc w:val="both"/>
        <w:rPr>
          <w:sz w:val="20"/>
        </w:rPr>
      </w:pPr>
      <w:r w:rsidRPr="00454365">
        <w:rPr>
          <w:rFonts w:eastAsia="Calibr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52A772E" wp14:editId="592B08E9">
                <wp:simplePos x="0" y="0"/>
                <wp:positionH relativeFrom="column">
                  <wp:posOffset>665149</wp:posOffset>
                </wp:positionH>
                <wp:positionV relativeFrom="paragraph">
                  <wp:posOffset>179705</wp:posOffset>
                </wp:positionV>
                <wp:extent cx="3155591" cy="0"/>
                <wp:effectExtent l="0" t="0" r="0" b="0"/>
                <wp:wrapNone/>
                <wp:docPr id="10312" name="Straight Connector 10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55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56A3F7" id="Straight Connector 1031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35pt,14.15pt" to="300.8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b/>
          <w:sz w:val="20"/>
        </w:rPr>
        <w:t>Position:</w:t>
      </w:r>
      <w:r w:rsidRPr="00454365">
        <w:rPr>
          <w:sz w:val="20"/>
        </w:rPr>
        <w:t xml:space="preserve">   </w:t>
      </w:r>
      <w:sdt>
        <w:sdtPr>
          <w:rPr>
            <w:rStyle w:val="Heading3Char"/>
            <w:rFonts w:eastAsiaTheme="minorHAnsi"/>
            <w:b w:val="0"/>
            <w:sz w:val="20"/>
          </w:rPr>
          <w:id w:val="-1797063486"/>
          <w:placeholder>
            <w:docPart w:val="360F1254FEDD4D8AB6985D1389306182"/>
          </w:placeholder>
          <w:text/>
        </w:sdtPr>
        <w:sdtContent>
          <w:r w:rsidR="00CA1444">
            <w:rPr>
              <w:rStyle w:val="Heading3Char"/>
              <w:rFonts w:eastAsiaTheme="minorHAnsi"/>
              <w:b w:val="0"/>
              <w:sz w:val="20"/>
            </w:rPr>
            <w:t>Teacher?</w:t>
          </w:r>
        </w:sdtContent>
      </w:sdt>
    </w:p>
    <w:p w14:paraId="60E763B2" w14:textId="77777777" w:rsidR="00945B28" w:rsidRPr="00454365" w:rsidRDefault="00945B28" w:rsidP="00945B28">
      <w:pPr>
        <w:spacing w:after="4" w:line="265" w:lineRule="auto"/>
        <w:ind w:left="260" w:right="561" w:hanging="10"/>
        <w:jc w:val="both"/>
        <w:rPr>
          <w:i/>
          <w:sz w:val="20"/>
        </w:rPr>
      </w:pPr>
      <w:r w:rsidRPr="00454365">
        <w:rPr>
          <w:b/>
          <w:sz w:val="20"/>
        </w:rPr>
        <w:t>Designation:</w:t>
      </w:r>
      <w:r>
        <w:rPr>
          <w:b/>
          <w:sz w:val="20"/>
        </w:rPr>
        <w:t xml:space="preserve"> </w:t>
      </w:r>
      <w:r>
        <w:rPr>
          <w:i/>
          <w:sz w:val="20"/>
        </w:rPr>
        <w:t>(Please tick box/s)</w:t>
      </w:r>
    </w:p>
    <w:p w14:paraId="27E897F4" w14:textId="4F63CFC1" w:rsidR="00945B28" w:rsidRPr="00454365" w:rsidRDefault="00000000" w:rsidP="00945B28">
      <w:pPr>
        <w:spacing w:after="4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15000024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6A70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014BB">
        <w:rPr>
          <w:sz w:val="20"/>
        </w:rPr>
        <w:t>Cluster</w:t>
      </w:r>
      <w:r w:rsidR="00945B28" w:rsidRPr="00454365">
        <w:rPr>
          <w:sz w:val="20"/>
        </w:rPr>
        <w:t xml:space="preserve"> ICT Coordinator</w:t>
      </w:r>
    </w:p>
    <w:p w14:paraId="211A41E3" w14:textId="07547164" w:rsidR="00945B28" w:rsidRPr="00454365" w:rsidRDefault="00000000" w:rsidP="00945B28">
      <w:pPr>
        <w:spacing w:after="4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-1652588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5BC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945B28" w:rsidRPr="00454365">
        <w:rPr>
          <w:sz w:val="20"/>
        </w:rPr>
        <w:t>School ICT Coordinator (ICT-related programs and projects)</w:t>
      </w:r>
    </w:p>
    <w:p w14:paraId="075E5791" w14:textId="7A8E9E3E" w:rsidR="00945B28" w:rsidRPr="00454365" w:rsidRDefault="00000000" w:rsidP="00945B28">
      <w:pPr>
        <w:spacing w:after="271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-1621992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5BC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945B28" w:rsidRPr="00454365">
        <w:rPr>
          <w:sz w:val="20"/>
        </w:rPr>
        <w:t>School ICT Coordinator (Data Management and Information Systems support)</w:t>
      </w:r>
    </w:p>
    <w:p w14:paraId="49520EB2" w14:textId="44F96B8C" w:rsidR="00945B28" w:rsidRPr="00454365" w:rsidRDefault="00945B28" w:rsidP="00945B28">
      <w:pPr>
        <w:spacing w:after="258" w:line="265" w:lineRule="auto"/>
        <w:ind w:left="260" w:right="561" w:hanging="10"/>
        <w:jc w:val="both"/>
        <w:rPr>
          <w:sz w:val="20"/>
        </w:rPr>
      </w:pPr>
      <w:r w:rsidRPr="00454365">
        <w:rPr>
          <w:b/>
          <w:sz w:val="20"/>
        </w:rPr>
        <w:t>District</w:t>
      </w:r>
      <w:r w:rsidRPr="00557FC5">
        <w:rPr>
          <w:b/>
          <w:sz w:val="20"/>
        </w:rPr>
        <w:t xml:space="preserve">:  </w:t>
      </w:r>
      <w:r w:rsidRPr="00557FC5">
        <w:rPr>
          <w:sz w:val="20"/>
        </w:rPr>
        <w:t xml:space="preserve"> </w:t>
      </w:r>
      <w:bookmarkStart w:id="0" w:name="_Hlk12522194"/>
      <w:sdt>
        <w:sdtPr>
          <w:rPr>
            <w:b/>
            <w:sz w:val="20"/>
            <w:u w:val="single"/>
          </w:rPr>
          <w:id w:val="-1206258933"/>
          <w:placeholder>
            <w:docPart w:val="96EBC44EA58048D4821A7EA4883FE67A"/>
          </w:placeholder>
          <w:dropDownList>
            <w:listItem w:displayText="Choose your District" w:value="Choose your District"/>
            <w:listItem w:displayText="I" w:value="I"/>
            <w:listItem w:displayText="II" w:value="II"/>
            <w:listItem w:displayText="III" w:value="III"/>
            <w:listItem w:displayText="Secondary School" w:value="Secondary School"/>
          </w:dropDownList>
        </w:sdtPr>
        <w:sdtContent>
          <w:r w:rsidR="00CA1444">
            <w:rPr>
              <w:b/>
              <w:sz w:val="20"/>
              <w:u w:val="single"/>
            </w:rPr>
            <w:t>I</w:t>
          </w:r>
        </w:sdtContent>
      </w:sdt>
      <w:bookmarkEnd w:id="0"/>
      <w:r w:rsidRPr="00454365">
        <w:rPr>
          <w:sz w:val="20"/>
        </w:rPr>
        <w:t xml:space="preserve">                        </w:t>
      </w:r>
      <w:r>
        <w:rPr>
          <w:sz w:val="20"/>
        </w:rPr>
        <w:t xml:space="preserve">  </w:t>
      </w:r>
      <w:r w:rsidRPr="00454365">
        <w:rPr>
          <w:sz w:val="20"/>
        </w:rPr>
        <w:t xml:space="preserve"> </w:t>
      </w:r>
      <w:r w:rsidR="000350BD">
        <w:rPr>
          <w:b/>
          <w:sz w:val="20"/>
        </w:rPr>
        <w:t>Cluster</w:t>
      </w:r>
      <w:r w:rsidR="002C29C6">
        <w:rPr>
          <w:b/>
          <w:sz w:val="20"/>
        </w:rPr>
        <w:t xml:space="preserve">: </w:t>
      </w:r>
      <w:r w:rsidR="00557FC5" w:rsidRPr="00557FC5">
        <w:rPr>
          <w:b/>
          <w:sz w:val="20"/>
        </w:rPr>
        <w:t xml:space="preserve"> </w:t>
      </w:r>
      <w:sdt>
        <w:sdtPr>
          <w:rPr>
            <w:b/>
            <w:sz w:val="20"/>
            <w:u w:val="single"/>
          </w:rPr>
          <w:id w:val="496007248"/>
          <w:placeholder>
            <w:docPart w:val="43707085606E48C28D8A3B1FE82F70C4"/>
          </w:placeholder>
          <w:dropDownList>
            <w:listItem w:displayText="Choose your District" w:value="Choose your District"/>
            <w:listItem w:displayText="I" w:value="I"/>
            <w:listItem w:displayText="II" w:value="II"/>
            <w:listItem w:displayText="III" w:value="III"/>
            <w:listItem w:displayText="IV" w:value="IV"/>
            <w:listItem w:displayText="V" w:value="V"/>
            <w:listItem w:displayText="VI" w:value="VI"/>
            <w:listItem w:displayText="VII" w:value="VII"/>
            <w:listItem w:displayText="VIII" w:value="VIII"/>
            <w:listItem w:displayText="IX" w:value="IX"/>
            <w:listItem w:displayText="Secondary School" w:value="Secondary School"/>
            <w:listItem w:displayText="X" w:value="X"/>
          </w:dropDownList>
        </w:sdtPr>
        <w:sdtContent>
          <w:r w:rsidR="000E4A8E">
            <w:rPr>
              <w:b/>
              <w:sz w:val="20"/>
              <w:u w:val="single"/>
            </w:rPr>
            <w:t>IV</w:t>
          </w:r>
        </w:sdtContent>
      </w:sdt>
    </w:p>
    <w:p w14:paraId="6F732367" w14:textId="59ACC733" w:rsidR="00945B28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301AD62" wp14:editId="5265612A">
                <wp:simplePos x="0" y="0"/>
                <wp:positionH relativeFrom="column">
                  <wp:posOffset>659461</wp:posOffset>
                </wp:positionH>
                <wp:positionV relativeFrom="paragraph">
                  <wp:posOffset>187573</wp:posOffset>
                </wp:positionV>
                <wp:extent cx="4595854" cy="0"/>
                <wp:effectExtent l="0" t="0" r="0" b="0"/>
                <wp:wrapNone/>
                <wp:docPr id="10313" name="Straight Connector 10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5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C456FF" id="Straight Connector 10313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.95pt,14.75pt" to="413.8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>School:</w:t>
      </w:r>
      <w:r>
        <w:rPr>
          <w:rFonts w:ascii="Times New Roman" w:hAnsi="Times New Roman" w:cs="Times New Roman"/>
          <w:b/>
          <w:sz w:val="20"/>
        </w:rPr>
        <w:t xml:space="preserve">   </w:t>
      </w:r>
      <w:r w:rsidRPr="00454365">
        <w:rPr>
          <w:rFonts w:ascii="Times New Roman" w:hAnsi="Times New Roman" w:cs="Times New Roman"/>
        </w:rPr>
        <w:t xml:space="preserve">  </w:t>
      </w:r>
      <w:sdt>
        <w:sdtPr>
          <w:rPr>
            <w:sz w:val="20"/>
          </w:rPr>
          <w:id w:val="1660658118"/>
          <w:placeholder>
            <w:docPart w:val="6BC967D2A8BA45ED945A5E65E8B3C3AB"/>
          </w:placeholder>
          <w:text/>
        </w:sdtPr>
        <w:sdtContent>
          <w:r w:rsidR="00D04E9E">
            <w:rPr>
              <w:sz w:val="20"/>
            </w:rPr>
            <w:t>SAN JOSE NATIONAL HIGH SCHOOL</w:t>
          </w:r>
        </w:sdtContent>
      </w:sdt>
      <w:r w:rsidR="00D04E9E">
        <w:rPr>
          <w:sz w:val="20"/>
        </w:rPr>
        <w:t xml:space="preserve"> </w:t>
      </w:r>
    </w:p>
    <w:p w14:paraId="2F221071" w14:textId="5EDF7A6D" w:rsidR="00945B28" w:rsidRPr="00454365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64D7CED" wp14:editId="35BE3C75">
                <wp:simplePos x="0" y="0"/>
                <wp:positionH relativeFrom="column">
                  <wp:posOffset>993417</wp:posOffset>
                </wp:positionH>
                <wp:positionV relativeFrom="paragraph">
                  <wp:posOffset>173189</wp:posOffset>
                </wp:positionV>
                <wp:extent cx="4261540" cy="0"/>
                <wp:effectExtent l="0" t="0" r="0" b="0"/>
                <wp:wrapNone/>
                <wp:docPr id="10314" name="Straight Connector 10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0BC063" id="Straight Connector 10314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8.2pt,13.65pt" to="413.7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 xml:space="preserve">School ID </w:t>
      </w:r>
      <w:proofErr w:type="gramStart"/>
      <w:r w:rsidRPr="00466288">
        <w:rPr>
          <w:rFonts w:ascii="Times New Roman" w:hAnsi="Times New Roman" w:cs="Times New Roman"/>
          <w:b/>
          <w:sz w:val="20"/>
        </w:rPr>
        <w:t>No</w:t>
      </w:r>
      <w:r w:rsidRPr="00466288">
        <w:rPr>
          <w:rFonts w:ascii="Times New Roman" w:hAnsi="Times New Roman" w:cs="Times New Roman"/>
          <w:sz w:val="20"/>
        </w:rPr>
        <w:t xml:space="preserve"> </w:t>
      </w:r>
      <w:r w:rsidRPr="00454365">
        <w:rPr>
          <w:rFonts w:ascii="Times New Roman" w:hAnsi="Times New Roman" w:cs="Times New Roman"/>
        </w:rPr>
        <w:t>:</w:t>
      </w:r>
      <w:proofErr w:type="gramEnd"/>
      <w:r>
        <w:rPr>
          <w:rFonts w:ascii="Times New Roman" w:hAnsi="Times New Roman" w:cs="Times New Roman"/>
        </w:rPr>
        <w:t xml:space="preserve">  </w:t>
      </w:r>
      <w:r w:rsidRPr="00454365">
        <w:rPr>
          <w:rFonts w:ascii="Times New Roman" w:hAnsi="Times New Roman" w:cs="Times New Roman"/>
        </w:rPr>
        <w:t xml:space="preserve"> </w:t>
      </w:r>
      <w:sdt>
        <w:sdtPr>
          <w:rPr>
            <w:sz w:val="20"/>
          </w:rPr>
          <w:id w:val="-213517169"/>
          <w:placeholder>
            <w:docPart w:val="FFD942675E8D4D7EBE1D51C7D86FC0C1"/>
          </w:placeholder>
          <w:text/>
        </w:sdtPr>
        <w:sdtContent>
          <w:r w:rsidR="00F36A72">
            <w:rPr>
              <w:sz w:val="20"/>
            </w:rPr>
            <w:t>3017</w:t>
          </w:r>
          <w:r w:rsidR="00761200">
            <w:rPr>
              <w:sz w:val="20"/>
            </w:rPr>
            <w:t>93</w:t>
          </w:r>
        </w:sdtContent>
      </w:sdt>
    </w:p>
    <w:p w14:paraId="48DD99CA" w14:textId="3D2FD494" w:rsidR="00945B28" w:rsidRDefault="00AB6A70" w:rsidP="00945B28">
      <w:pPr>
        <w:pStyle w:val="NoSpacing"/>
        <w:ind w:firstLine="250"/>
        <w:rPr>
          <w:rFonts w:ascii="Times New Roman" w:hAnsi="Times New Roman" w:cs="Times New Roman"/>
        </w:rPr>
      </w:pPr>
      <w:r w:rsidRPr="009105BC">
        <w:rPr>
          <w:rFonts w:ascii="Times New Roman" w:hAnsi="Times New Roman" w:cs="Times New Roman"/>
        </w:rPr>
        <w:t xml:space="preserve">Designation: </w:t>
      </w:r>
      <w:sdt>
        <w:sdtPr>
          <w:rPr>
            <w:rFonts w:ascii="Times New Roman" w:hAnsi="Times New Roman" w:cs="Times New Roman"/>
          </w:rPr>
          <w:alias w:val="Designation"/>
          <w:tag w:val="Designation"/>
          <w:id w:val="-1773005669"/>
          <w:placeholder>
            <w:docPart w:val="DefaultPlaceholder_-1854013438"/>
          </w:placeholder>
          <w:dropDownList>
            <w:listItem w:value="Choose an item."/>
            <w:listItem w:displayText="ICT Coordinator" w:value="ICT Coordinator"/>
            <w:listItem w:displayText="School Property Custodian" w:value="School Property Custodian"/>
            <w:listItem w:displayText="DRRM Coordinator" w:value="DRRM Coordinator"/>
          </w:dropDownList>
        </w:sdtPr>
        <w:sdtContent>
          <w:r>
            <w:rPr>
              <w:rFonts w:ascii="Times New Roman" w:hAnsi="Times New Roman" w:cs="Times New Roman"/>
            </w:rPr>
            <w:t>School Property Custodian</w:t>
          </w:r>
        </w:sdtContent>
      </w:sdt>
    </w:p>
    <w:p w14:paraId="7861B2F2" w14:textId="2E2D6184" w:rsidR="00945B28" w:rsidRPr="00454365" w:rsidRDefault="00945B28" w:rsidP="00945B28">
      <w:pPr>
        <w:pStyle w:val="NoSpacing"/>
        <w:ind w:firstLine="250"/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E221C5C" wp14:editId="5DA6D6AD">
                <wp:simplePos x="0" y="0"/>
                <wp:positionH relativeFrom="column">
                  <wp:posOffset>675364</wp:posOffset>
                </wp:positionH>
                <wp:positionV relativeFrom="paragraph">
                  <wp:posOffset>181085</wp:posOffset>
                </wp:positionV>
                <wp:extent cx="4556097" cy="0"/>
                <wp:effectExtent l="0" t="0" r="0" b="0"/>
                <wp:wrapNone/>
                <wp:docPr id="10315" name="Straight Connector 10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60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CBE013" id="Straight Connector 10315" o:spid="_x0000_s1026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2pt,14.25pt" to="411.9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>Address:</w:t>
      </w:r>
      <w:r>
        <w:rPr>
          <w:rFonts w:ascii="Times New Roman" w:hAnsi="Times New Roman" w:cs="Times New Roman"/>
          <w:b/>
          <w:sz w:val="20"/>
        </w:rPr>
        <w:t xml:space="preserve">  </w:t>
      </w:r>
      <w:r w:rsidRPr="00454365">
        <w:rPr>
          <w:rFonts w:ascii="Times New Roman" w:hAnsi="Times New Roman" w:cs="Times New Roman"/>
        </w:rPr>
        <w:t xml:space="preserve"> </w:t>
      </w:r>
      <w:sdt>
        <w:sdtPr>
          <w:rPr>
            <w:rStyle w:val="Heading3Char"/>
            <w:rFonts w:eastAsiaTheme="minorHAnsi"/>
            <w:b w:val="0"/>
            <w:sz w:val="20"/>
          </w:rPr>
          <w:id w:val="2048640979"/>
          <w:placeholder>
            <w:docPart w:val="750D99F5D8E2409785081CD9548FE93C"/>
          </w:placeholder>
        </w:sdtPr>
        <w:sdtEndPr>
          <w:rPr>
            <w:rStyle w:val="DefaultParagraphFont"/>
            <w:rFonts w:asciiTheme="minorHAnsi" w:hAnsiTheme="minorHAnsi" w:cstheme="minorBidi"/>
            <w:b/>
            <w:sz w:val="22"/>
            <w:szCs w:val="22"/>
            <w:lang w:val="en-PH"/>
          </w:rPr>
        </w:sdtEndPr>
        <w:sdtContent>
          <w:sdt>
            <w:sdtPr>
              <w:rPr>
                <w:sz w:val="20"/>
              </w:rPr>
              <w:id w:val="-1391959463"/>
              <w:placeholder>
                <w:docPart w:val="182B9CA56F3245169C14B008C7B4BC85"/>
              </w:placeholder>
              <w:text/>
            </w:sdtPr>
            <w:sdtContent>
              <w:r w:rsidR="00883176">
                <w:rPr>
                  <w:sz w:val="20"/>
                </w:rPr>
                <w:t>LOMBOY STREET, BGY. SAN JOSE, P</w:t>
              </w:r>
              <w:r w:rsidR="00146024">
                <w:rPr>
                  <w:sz w:val="20"/>
                </w:rPr>
                <w:t>UERTO PRINCESA CITY</w:t>
              </w:r>
              <w:r w:rsidR="007059A3">
                <w:rPr>
                  <w:sz w:val="20"/>
                </w:rPr>
                <w:t xml:space="preserve"> </w:t>
              </w:r>
            </w:sdtContent>
          </w:sdt>
        </w:sdtContent>
      </w:sdt>
    </w:p>
    <w:p w14:paraId="571AE294" w14:textId="77777777" w:rsidR="00945B28" w:rsidRPr="00454365" w:rsidRDefault="00945B28" w:rsidP="00945B28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12"/>
        </w:rPr>
      </w:pPr>
    </w:p>
    <w:p w14:paraId="3D731A90" w14:textId="77777777" w:rsidR="00945B28" w:rsidRDefault="00945B28" w:rsidP="00945B28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20"/>
        </w:rPr>
      </w:pPr>
    </w:p>
    <w:p w14:paraId="30D37CDA" w14:textId="4DB4AF51" w:rsidR="00945B28" w:rsidRPr="00454365" w:rsidRDefault="00945B28" w:rsidP="00D7547E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20"/>
        </w:rPr>
      </w:pPr>
      <w:r w:rsidRPr="0045436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486A235" wp14:editId="1C09B2A8">
                <wp:simplePos x="0" y="0"/>
                <wp:positionH relativeFrom="column">
                  <wp:posOffset>2591627</wp:posOffset>
                </wp:positionH>
                <wp:positionV relativeFrom="paragraph">
                  <wp:posOffset>422109</wp:posOffset>
                </wp:positionV>
                <wp:extent cx="318847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84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34B4F8" id="Straight Connector 2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4.05pt,33.25pt" to="455.1pt,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sz w:val="20"/>
        </w:rPr>
        <w:t>In the exigency of service, you are hereby designated as the Information and Communications Technology (ICT) Coordinator of</w:t>
      </w:r>
      <w:r>
        <w:rPr>
          <w:sz w:val="20"/>
        </w:rPr>
        <w:t xml:space="preserve"> </w:t>
      </w:r>
      <w:sdt>
        <w:sdtPr>
          <w:rPr>
            <w:rStyle w:val="Heading3Char"/>
            <w:rFonts w:eastAsiaTheme="minorHAnsi"/>
            <w:b w:val="0"/>
            <w:sz w:val="20"/>
          </w:rPr>
          <w:id w:val="760717583"/>
          <w:placeholder>
            <w:docPart w:val="E29851D694F4409587CA8E99ECE1C79D"/>
          </w:placeholder>
          <w15:appearance w15:val="tags"/>
          <w:comboBox>
            <w:listItem w:value="Choose an item."/>
            <w:listItem w:displayText="ICT-related programs &amp; projects" w:value="ICT-related programs &amp; projects"/>
            <w:listItem w:displayText="Data Management &amp; Information Systems Support" w:value="Data Management &amp; Information Systems Support"/>
            <w:listItem w:displayText="ICT-related program &amp; projects and Data Management &amp; Information Systems Support" w:value="ICT-related program &amp; projects and Data Management &amp; Information Systems Support"/>
          </w:comboBox>
        </w:sdtPr>
        <w:sdtContent>
          <w:r w:rsidR="00AB6A70">
            <w:rPr>
              <w:rStyle w:val="Heading3Char"/>
              <w:rFonts w:eastAsiaTheme="minorHAnsi"/>
              <w:b w:val="0"/>
              <w:sz w:val="20"/>
            </w:rPr>
            <w:t>Data Management &amp; Information Systems Support</w:t>
          </w:r>
        </w:sdtContent>
      </w:sdt>
      <w:r w:rsidR="00DD58AB" w:rsidRPr="00557FC5">
        <w:rPr>
          <w:sz w:val="20"/>
        </w:rPr>
        <w:t xml:space="preserve"> </w:t>
      </w:r>
      <w:r w:rsidRPr="00557FC5">
        <w:rPr>
          <w:sz w:val="20"/>
        </w:rPr>
        <w:t>effective immediately</w:t>
      </w:r>
      <w:r w:rsidR="00D7547E" w:rsidRPr="00557FC5">
        <w:rPr>
          <w:sz w:val="20"/>
        </w:rPr>
        <w:t>.</w:t>
      </w:r>
    </w:p>
    <w:p w14:paraId="3C698891" w14:textId="77777777" w:rsidR="00945B28" w:rsidRDefault="00945B28" w:rsidP="00945B28">
      <w:pPr>
        <w:spacing w:after="0" w:line="265" w:lineRule="auto"/>
        <w:rPr>
          <w:b/>
          <w:sz w:val="20"/>
        </w:rPr>
      </w:pPr>
    </w:p>
    <w:p w14:paraId="6A6D544B" w14:textId="29278741" w:rsidR="00945B28" w:rsidRDefault="00945B28" w:rsidP="00883176">
      <w:pPr>
        <w:spacing w:after="0" w:line="265" w:lineRule="auto"/>
        <w:rPr>
          <w:b/>
        </w:rPr>
      </w:pPr>
      <w:r w:rsidRPr="006B1ACC">
        <w:rPr>
          <w:b/>
        </w:rPr>
        <w:t>QUALIFICATIONS:</w:t>
      </w:r>
    </w:p>
    <w:p w14:paraId="6C7C883A" w14:textId="77777777" w:rsidR="00883176" w:rsidRPr="00883176" w:rsidRDefault="00883176" w:rsidP="00883176">
      <w:pPr>
        <w:spacing w:after="0" w:line="265" w:lineRule="auto"/>
        <w:rPr>
          <w:b/>
          <w:sz w:val="12"/>
          <w:szCs w:val="12"/>
        </w:rPr>
      </w:pPr>
    </w:p>
    <w:p w14:paraId="7F47B1DC" w14:textId="1424A7BB" w:rsidR="00945B28" w:rsidRPr="00454365" w:rsidRDefault="00FF618C" w:rsidP="00945B28">
      <w:pPr>
        <w:pStyle w:val="ListParagraph"/>
        <w:numPr>
          <w:ilvl w:val="0"/>
          <w:numId w:val="8"/>
        </w:numPr>
        <w:spacing w:after="0" w:line="265" w:lineRule="auto"/>
        <w:ind w:right="561"/>
        <w:jc w:val="both"/>
        <w:rPr>
          <w:sz w:val="20"/>
        </w:rPr>
      </w:pPr>
      <w:r>
        <w:rPr>
          <w:sz w:val="20"/>
        </w:rPr>
        <w:t xml:space="preserve">Preferably with </w:t>
      </w:r>
      <w:r w:rsidR="00945B28" w:rsidRPr="00454365">
        <w:rPr>
          <w:sz w:val="20"/>
        </w:rPr>
        <w:t>3 years Teaching experience</w:t>
      </w:r>
    </w:p>
    <w:p w14:paraId="7C7F4558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Oriented in Basic Computer Software and Applications</w:t>
      </w:r>
    </w:p>
    <w:p w14:paraId="39944E0F" w14:textId="5FAEB43D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 xml:space="preserve">Oriented in </w:t>
      </w:r>
      <w:r w:rsidR="00E56F33">
        <w:rPr>
          <w:sz w:val="20"/>
        </w:rPr>
        <w:t>B</w:t>
      </w:r>
      <w:r w:rsidRPr="00454365">
        <w:rPr>
          <w:sz w:val="20"/>
        </w:rPr>
        <w:t>asic Software and Hardware Installations</w:t>
      </w:r>
    </w:p>
    <w:p w14:paraId="0983707E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Extensive experience in Educational Technology</w:t>
      </w:r>
    </w:p>
    <w:p w14:paraId="127F397D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Strong interpersonal, communication, analytical and problem-solving skills.</w:t>
      </w:r>
    </w:p>
    <w:p w14:paraId="35CD2E3A" w14:textId="77777777" w:rsidR="00945B28" w:rsidRDefault="00945B28" w:rsidP="00111B50">
      <w:pPr>
        <w:pStyle w:val="NoSpacing"/>
        <w:jc w:val="center"/>
      </w:pPr>
    </w:p>
    <w:p w14:paraId="1B733B4B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Cs w:val="20"/>
        </w:rPr>
      </w:pPr>
      <w:r w:rsidRPr="00646FF7">
        <w:rPr>
          <w:rFonts w:ascii="Times New Roman" w:hAnsi="Times New Roman" w:cs="Times New Roman"/>
          <w:b/>
          <w:szCs w:val="20"/>
        </w:rPr>
        <w:t>DUTIES AND FUNCTIONS:</w:t>
      </w:r>
    </w:p>
    <w:p w14:paraId="2EB66604" w14:textId="77777777" w:rsidR="00945B28" w:rsidRPr="00646FF7" w:rsidRDefault="00945B28" w:rsidP="00945B28">
      <w:pPr>
        <w:pStyle w:val="NoSpacing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6748304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eastAsia="Calibri" w:hAnsi="Times New Roman" w:cs="Times New Roman"/>
          <w:b/>
          <w:sz w:val="20"/>
          <w:szCs w:val="20"/>
        </w:rPr>
        <w:t>On ICT and School Infrastructure Management</w:t>
      </w:r>
    </w:p>
    <w:p w14:paraId="5ED308F1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Ensure utilization and maintenance of E-classroom including ICT equipment such as laptop, projectors, and speakers among others.</w:t>
      </w:r>
    </w:p>
    <w:p w14:paraId="6341FF83" w14:textId="111C134F" w:rsidR="00CB44A8" w:rsidRDefault="00945B28" w:rsidP="00210B60">
      <w:pPr>
        <w:pStyle w:val="NoSpacing"/>
        <w:numPr>
          <w:ilvl w:val="0"/>
          <w:numId w:val="9"/>
        </w:numPr>
      </w:pPr>
      <w:r w:rsidRPr="00EB7A41">
        <w:rPr>
          <w:rFonts w:ascii="Times New Roman" w:hAnsi="Times New Roman" w:cs="Times New Roman"/>
          <w:sz w:val="20"/>
          <w:szCs w:val="20"/>
        </w:rPr>
        <w:t>Report problems and concerns about ICT packages on school to the supplier and SDO ICT Unit.</w:t>
      </w:r>
    </w:p>
    <w:p w14:paraId="7C228EBA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Coordinate with the School Property Custodian in the inventory of all school ICT equipment.</w:t>
      </w:r>
    </w:p>
    <w:p w14:paraId="54CA636A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Assist in the preparation of School Improvement Plan or Annual Implementation Plan.</w:t>
      </w:r>
    </w:p>
    <w:p w14:paraId="7354BE6F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151A9BDE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On ICT Programs and Projects</w:t>
      </w:r>
    </w:p>
    <w:p w14:paraId="38DA4AB9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Spearhead the implementation of ICT Literacy via school LAC session.</w:t>
      </w:r>
    </w:p>
    <w:p w14:paraId="29716217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intain the effective use of the E-classroom and monitor the utilization of the other ICT equipment such as laptops, projectors, and speakers, among others. </w:t>
      </w:r>
    </w:p>
    <w:p w14:paraId="7DCCDFBF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Maintain school LIS/BEIS account (username and password) and mentor LIS/EBEIS online encoding.</w:t>
      </w:r>
    </w:p>
    <w:p w14:paraId="37B0A8F5" w14:textId="490F3953" w:rsidR="00945B28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proofErr w:type="gramStart"/>
      <w:r w:rsidRPr="00646FF7">
        <w:rPr>
          <w:rFonts w:ascii="Times New Roman" w:hAnsi="Times New Roman" w:cs="Times New Roman"/>
          <w:sz w:val="20"/>
          <w:szCs w:val="20"/>
        </w:rPr>
        <w:t>Provide assistance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and/or facilitate in the early accomplishment of different ICT-related DepEd Programs like LRMDS, e-class Record, DepEd Email Account, eHRIS, and the like.</w:t>
      </w:r>
    </w:p>
    <w:p w14:paraId="0F4EA18A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5697D923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On Partnership and Stakeholders Management</w:t>
      </w:r>
    </w:p>
    <w:p w14:paraId="1A7201CA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Forge ICT-related MOU/ MOA with private organizations, SUCs, LGUs, and/or Public/ Private Schools.</w:t>
      </w:r>
    </w:p>
    <w:p w14:paraId="22BB4F58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On ICT Technical Assistance</w:t>
      </w:r>
    </w:p>
    <w:p w14:paraId="06DF95D9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Provide technical assistance among peers, learners, and school heads </w:t>
      </w:r>
      <w:proofErr w:type="gramStart"/>
      <w:r w:rsidRPr="00646FF7">
        <w:rPr>
          <w:rFonts w:ascii="Times New Roman" w:hAnsi="Times New Roman" w:cs="Times New Roman"/>
          <w:sz w:val="20"/>
          <w:szCs w:val="20"/>
        </w:rPr>
        <w:t>with regard to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the positive use of ICT in teaching and learning, and governance.</w:t>
      </w:r>
    </w:p>
    <w:p w14:paraId="4A84661F" w14:textId="5ACAB636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Coordinate with </w:t>
      </w:r>
      <w:r w:rsidR="0095493F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ICT </w:t>
      </w:r>
      <w:r w:rsidR="00855F03">
        <w:rPr>
          <w:rFonts w:ascii="Times New Roman" w:hAnsi="Times New Roman" w:cs="Times New Roman"/>
          <w:sz w:val="20"/>
          <w:szCs w:val="20"/>
        </w:rPr>
        <w:t xml:space="preserve">Coordinator </w:t>
      </w:r>
      <w:r w:rsidRPr="00646FF7">
        <w:rPr>
          <w:rFonts w:ascii="Times New Roman" w:hAnsi="Times New Roman" w:cs="Times New Roman"/>
          <w:sz w:val="20"/>
          <w:szCs w:val="20"/>
        </w:rPr>
        <w:t>and Division IT officer on the monitoring and evaluation of ICT programs and projects to ensure effective feedback and collaboration.</w:t>
      </w:r>
    </w:p>
    <w:p w14:paraId="544E8741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63A7BA34" w14:textId="77777777" w:rsidR="00945B28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SPECIFIC FUNCTIONS</w:t>
      </w:r>
    </w:p>
    <w:p w14:paraId="349F44D1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5D1FDD4A" w14:textId="1F6E76DA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lastRenderedPageBreak/>
        <w:t xml:space="preserve">Manage and maintain the ICT system and infrastructure of the School/ </w:t>
      </w:r>
      <w:r w:rsidR="00855F03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to support operation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B17A3FC" wp14:editId="14FAC2EE">
            <wp:extent cx="3048" cy="3049"/>
            <wp:effectExtent l="0" t="0" r="0" b="0"/>
            <wp:docPr id="10328" name="Picture 103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8" name="Picture 1032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95825" w14:textId="3699EA41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nage and implement ICT programs and projects in the School/ </w:t>
      </w:r>
      <w:r w:rsidR="00BE6D42">
        <w:rPr>
          <w:rFonts w:ascii="Times New Roman" w:hAnsi="Times New Roman" w:cs="Times New Roman"/>
          <w:sz w:val="20"/>
          <w:szCs w:val="20"/>
        </w:rPr>
        <w:t xml:space="preserve">Cluster </w:t>
      </w:r>
      <w:r w:rsidRPr="00646FF7">
        <w:rPr>
          <w:rFonts w:ascii="Times New Roman" w:hAnsi="Times New Roman" w:cs="Times New Roman"/>
          <w:sz w:val="20"/>
          <w:szCs w:val="20"/>
        </w:rPr>
        <w:t>to ensure data validity and effective utilization of the system.</w:t>
      </w:r>
    </w:p>
    <w:p w14:paraId="0C374B60" w14:textId="05E284D8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Formulate plans for the School/ </w:t>
      </w:r>
      <w:r w:rsidR="00BE6D42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to effectively allocate the necessary ICT resources of the division to support regional and national strategy, 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314E9C4" wp14:editId="04590515">
            <wp:extent cx="3049" cy="3049"/>
            <wp:effectExtent l="0" t="0" r="0" b="0"/>
            <wp:docPr id="10329" name="Picture 103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9" name="Picture 1032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6FF7">
        <w:rPr>
          <w:rFonts w:ascii="Times New Roman" w:hAnsi="Times New Roman" w:cs="Times New Roman"/>
          <w:sz w:val="20"/>
          <w:szCs w:val="20"/>
        </w:rPr>
        <w:t>operations, programs, and project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624BA4A" wp14:editId="2A0B838C">
            <wp:extent cx="3049" cy="3049"/>
            <wp:effectExtent l="0" t="0" r="0" b="0"/>
            <wp:docPr id="10330" name="Picture 103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" name="Picture 1033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5BA06" w14:textId="77E35A2C" w:rsidR="00945B28" w:rsidRDefault="00945B28" w:rsidP="006F3536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Participate and communicate with the Division and other </w:t>
      </w:r>
      <w:r w:rsidR="009A4128">
        <w:rPr>
          <w:rFonts w:ascii="Times New Roman" w:hAnsi="Times New Roman" w:cs="Times New Roman"/>
          <w:sz w:val="20"/>
          <w:szCs w:val="20"/>
        </w:rPr>
        <w:t xml:space="preserve">Cluster </w:t>
      </w:r>
      <w:r w:rsidRPr="00646FF7">
        <w:rPr>
          <w:rFonts w:ascii="Times New Roman" w:hAnsi="Times New Roman" w:cs="Times New Roman"/>
          <w:sz w:val="20"/>
          <w:szCs w:val="20"/>
        </w:rPr>
        <w:t xml:space="preserve">ICT and School ICT Coordinators </w:t>
      </w:r>
      <w:proofErr w:type="gramStart"/>
      <w:r w:rsidRPr="00646FF7">
        <w:rPr>
          <w:rFonts w:ascii="Times New Roman" w:hAnsi="Times New Roman" w:cs="Times New Roman"/>
          <w:sz w:val="20"/>
          <w:szCs w:val="20"/>
        </w:rPr>
        <w:t>with regard to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the implementation/accomplishment of the Division/ Region/ National ICT-related program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6C26376" wp14:editId="3A6E51ED">
            <wp:extent cx="3049" cy="3049"/>
            <wp:effectExtent l="0" t="0" r="0" b="0"/>
            <wp:docPr id="10331" name="Picture 103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1" name="Picture 1033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15EE" w14:textId="5797381B" w:rsidR="006F3536" w:rsidRDefault="006F3536" w:rsidP="006F3536">
      <w:pPr>
        <w:pStyle w:val="NoSpacing"/>
        <w:ind w:left="720"/>
        <w:rPr>
          <w:rFonts w:ascii="Times New Roman" w:hAnsi="Times New Roman" w:cs="Times New Roman"/>
          <w:sz w:val="20"/>
          <w:szCs w:val="20"/>
        </w:rPr>
      </w:pPr>
    </w:p>
    <w:p w14:paraId="5F504C2F" w14:textId="3152FFF8" w:rsidR="006F3536" w:rsidRPr="006F3536" w:rsidRDefault="00CB3D45" w:rsidP="00CB3D45">
      <w:pPr>
        <w:pStyle w:val="NoSpacing"/>
        <w:tabs>
          <w:tab w:val="left" w:pos="3020"/>
        </w:tabs>
        <w:ind w:lef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14:paraId="4E57E286" w14:textId="0D66E870" w:rsidR="00AF4274" w:rsidRPr="00402763" w:rsidRDefault="00945B28" w:rsidP="00402763">
      <w:pPr>
        <w:spacing w:after="446" w:line="265" w:lineRule="auto"/>
        <w:ind w:left="260" w:right="561" w:hanging="10"/>
        <w:jc w:val="both"/>
        <w:rPr>
          <w:rFonts w:ascii="Times New Roman" w:hAnsi="Times New Roman" w:cs="Times New Roman"/>
          <w:noProof/>
          <w:sz w:val="20"/>
        </w:rPr>
      </w:pPr>
      <w:r w:rsidRPr="00454365">
        <w:rPr>
          <w:sz w:val="20"/>
        </w:rPr>
        <w:t>Recommended by:</w:t>
      </w:r>
      <w:r w:rsidR="00B720B2" w:rsidRPr="00B720B2">
        <w:rPr>
          <w:rFonts w:ascii="Times New Roman" w:hAnsi="Times New Roman" w:cs="Times New Roman"/>
          <w:noProof/>
          <w:sz w:val="20"/>
        </w:rPr>
        <w:t xml:space="preserve"> </w:t>
      </w:r>
    </w:p>
    <w:p w14:paraId="79528153" w14:textId="70F2F43F" w:rsidR="00AF4274" w:rsidRPr="00AF4274" w:rsidRDefault="006E0899" w:rsidP="00BE1495">
      <w:pPr>
        <w:spacing w:after="0" w:line="265" w:lineRule="auto"/>
        <w:ind w:left="260" w:right="561" w:hanging="10"/>
        <w:jc w:val="both"/>
        <w:rPr>
          <w:rFonts w:ascii="Times New Roman" w:hAnsi="Times New Roman" w:cs="Times New Roman"/>
          <w:noProof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51" behindDoc="1" locked="0" layoutInCell="1" allowOverlap="1" wp14:anchorId="3994FF7C" wp14:editId="04674AC6">
                <wp:simplePos x="0" y="0"/>
                <wp:positionH relativeFrom="column">
                  <wp:posOffset>3364230</wp:posOffset>
                </wp:positionH>
                <wp:positionV relativeFrom="paragraph">
                  <wp:posOffset>334645</wp:posOffset>
                </wp:positionV>
                <wp:extent cx="2141220" cy="7620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167" name="Group 191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141220" cy="76200"/>
                          <a:chOff x="0" y="0"/>
                          <a:chExt cx="2771191" cy="12195"/>
                        </a:xfrm>
                      </wpg:grpSpPr>
                      <wps:wsp>
                        <wps:cNvPr id="19168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A60F89" id="Group 19167" o:spid="_x0000_s1026" style="position:absolute;margin-left:264.9pt;margin-top:26.35pt;width:168.6pt;height:6pt;flip:y;z-index:-251658229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50" behindDoc="1" locked="0" layoutInCell="1" allowOverlap="1" wp14:anchorId="0A55C4C7" wp14:editId="2CFDC755">
                <wp:simplePos x="0" y="0"/>
                <wp:positionH relativeFrom="column">
                  <wp:posOffset>41910</wp:posOffset>
                </wp:positionH>
                <wp:positionV relativeFrom="paragraph">
                  <wp:posOffset>334645</wp:posOffset>
                </wp:positionV>
                <wp:extent cx="2141220" cy="7620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161" name="Group 191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141220" cy="76200"/>
                          <a:chOff x="0" y="0"/>
                          <a:chExt cx="2771191" cy="12195"/>
                        </a:xfrm>
                      </wpg:grpSpPr>
                      <wps:wsp>
                        <wps:cNvPr id="19162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583572" id="Group 19161" o:spid="_x0000_s1026" style="position:absolute;margin-left:3.3pt;margin-top:26.35pt;width:168.6pt;height:6pt;flip:y;z-index:-251658230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  <w:r w:rsidR="00AF4274" w:rsidRPr="00332E4E">
        <w:rPr>
          <w:rFonts w:ascii="Times New Roman" w:hAnsi="Times New Roman" w:cs="Times New Roman"/>
          <w:noProof/>
          <w:sz w:val="20"/>
        </w:rPr>
        <w:t xml:space="preserve"> </w:t>
      </w:r>
      <w:r w:rsidR="00AF4274" w:rsidRPr="00AF4274">
        <w:rPr>
          <w:sz w:val="20"/>
        </w:rPr>
        <w:t xml:space="preserve"> </w:t>
      </w:r>
      <w:r w:rsidR="00AF4274">
        <w:rPr>
          <w:sz w:val="20"/>
        </w:rPr>
        <w:tab/>
      </w:r>
    </w:p>
    <w:p w14:paraId="0A8BE5C6" w14:textId="71EA7B26" w:rsidR="00BE1495" w:rsidRDefault="00000000" w:rsidP="00F04CF1">
      <w:pPr>
        <w:pStyle w:val="NoSpacing"/>
        <w:ind w:firstLine="810"/>
        <w:rPr>
          <w:rFonts w:ascii="Times New Roman" w:hAnsi="Times New Roman" w:cs="Times New Roman"/>
        </w:rPr>
      </w:pPr>
      <w:sdt>
        <w:sdtPr>
          <w:rPr>
            <w:rFonts w:ascii="Calibri" w:hAnsi="Calibri" w:cs="Calibri"/>
            <w:b/>
            <w:bCs/>
          </w:rPr>
          <w:id w:val="-663247311"/>
          <w:placeholder>
            <w:docPart w:val="917E3BCA522046C59B3D567117DE7F58"/>
          </w:placeholder>
        </w:sdtPr>
        <w:sdtContent>
          <w:sdt>
            <w:sdtPr>
              <w:rPr>
                <w:b/>
                <w:bCs/>
              </w:rPr>
              <w:id w:val="-1628772500"/>
              <w:placeholder>
                <w:docPart w:val="6DF09FE2414C4244B431E1C45B21C4C1"/>
              </w:placeholder>
              <w:text/>
            </w:sdtPr>
            <w:sdtContent>
              <w:r w:rsidR="00990D29" w:rsidRPr="00D04E9E">
                <w:rPr>
                  <w:b/>
                  <w:bCs/>
                </w:rPr>
                <w:t>GEMMA V. MANLAVI</w:t>
              </w:r>
            </w:sdtContent>
          </w:sdt>
        </w:sdtContent>
      </w:sdt>
      <w:r w:rsidR="005D72E3">
        <w:rPr>
          <w:rFonts w:ascii="Calibri" w:hAnsi="Calibri" w:cs="Calibri"/>
          <w:b/>
          <w:bCs/>
        </w:rPr>
        <w:tab/>
      </w:r>
      <w:r w:rsidR="005D72E3">
        <w:rPr>
          <w:rFonts w:ascii="Calibri" w:hAnsi="Calibri" w:cs="Calibri"/>
          <w:b/>
          <w:bCs/>
        </w:rPr>
        <w:tab/>
        <w:t xml:space="preserve">              </w:t>
      </w:r>
      <w:r w:rsidR="00801287">
        <w:rPr>
          <w:rFonts w:ascii="Calibri" w:hAnsi="Calibri" w:cs="Calibri"/>
          <w:b/>
          <w:bCs/>
        </w:rPr>
        <w:tab/>
      </w:r>
      <w:r w:rsidR="00801287">
        <w:rPr>
          <w:rFonts w:ascii="Calibri" w:hAnsi="Calibri" w:cs="Calibri"/>
          <w:b/>
          <w:bCs/>
        </w:rPr>
        <w:tab/>
        <w:t xml:space="preserve">          </w:t>
      </w:r>
      <w:r w:rsidR="005D72E3">
        <w:rPr>
          <w:rFonts w:ascii="Calibri" w:hAnsi="Calibri" w:cs="Calibri"/>
          <w:b/>
          <w:bCs/>
        </w:rPr>
        <w:t xml:space="preserve">  </w:t>
      </w:r>
      <w:r w:rsidR="005D72E3">
        <w:rPr>
          <w:rFonts w:ascii="Times New Roman" w:hAnsi="Times New Roman" w:cs="Times New Roman"/>
        </w:rPr>
        <w:t xml:space="preserve">         </w:t>
      </w:r>
      <w:sdt>
        <w:sdtPr>
          <w:rPr>
            <w:b/>
            <w:bCs/>
          </w:rPr>
          <w:id w:val="-42059710"/>
          <w:placeholder>
            <w:docPart w:val="2C55F3D25F124CB392ECB252E7FEEE55"/>
          </w:placeholder>
          <w:text/>
        </w:sdtPr>
        <w:sdtContent>
          <w:r w:rsidR="00AF4B29">
            <w:rPr>
              <w:b/>
              <w:bCs/>
            </w:rPr>
            <w:t>ROLANDO A. TAHA, PhD</w:t>
          </w:r>
        </w:sdtContent>
      </w:sdt>
    </w:p>
    <w:p w14:paraId="2DA84149" w14:textId="77777777" w:rsidR="00BE1495" w:rsidRDefault="00BE1495" w:rsidP="00AF4274">
      <w:pPr>
        <w:pStyle w:val="NoSpacing"/>
        <w:rPr>
          <w:rFonts w:ascii="Times New Roman" w:hAnsi="Times New Roman" w:cs="Times New Roman"/>
        </w:rPr>
      </w:pPr>
    </w:p>
    <w:p w14:paraId="58601B87" w14:textId="1D54F1CA" w:rsidR="00AF4274" w:rsidRPr="00F41C30" w:rsidRDefault="00BE1495" w:rsidP="00AF427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AF4274" w:rsidRPr="00F41C30">
        <w:rPr>
          <w:rFonts w:ascii="Times New Roman" w:hAnsi="Times New Roman" w:cs="Times New Roman"/>
        </w:rPr>
        <w:t>SCHOOL HEAD</w:t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  <w:t xml:space="preserve">  </w:t>
      </w:r>
      <w:r w:rsidR="00402763">
        <w:rPr>
          <w:rFonts w:ascii="Times New Roman" w:hAnsi="Times New Roman" w:cs="Times New Roman"/>
        </w:rPr>
        <w:t xml:space="preserve">           </w:t>
      </w:r>
      <w:r w:rsidR="00AF4274">
        <w:rPr>
          <w:rFonts w:ascii="Times New Roman" w:hAnsi="Times New Roman" w:cs="Times New Roman"/>
        </w:rPr>
        <w:t>EPS/</w:t>
      </w:r>
      <w:r w:rsidR="00AF4274" w:rsidRPr="00F41C30">
        <w:rPr>
          <w:rFonts w:ascii="Times New Roman" w:hAnsi="Times New Roman" w:cs="Times New Roman"/>
        </w:rPr>
        <w:t>PSDS</w:t>
      </w:r>
    </w:p>
    <w:p w14:paraId="6D385359" w14:textId="2CE200B6" w:rsidR="00945B28" w:rsidRPr="00F41C30" w:rsidRDefault="00AF4274" w:rsidP="00AF4274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sz w:val="18"/>
        </w:rPr>
        <w:t xml:space="preserve">     </w:t>
      </w:r>
      <w:r w:rsidRPr="00F41C30">
        <w:rPr>
          <w:rFonts w:ascii="Times New Roman" w:hAnsi="Times New Roman" w:cs="Times New Roman"/>
          <w:i/>
          <w:sz w:val="18"/>
        </w:rPr>
        <w:t>Signature over School Printed Name</w:t>
      </w:r>
      <w:r w:rsidRPr="00F41C30">
        <w:rPr>
          <w:rFonts w:ascii="Times New Roman" w:hAnsi="Times New Roman" w:cs="Times New Roman"/>
        </w:rPr>
        <w:tab/>
      </w:r>
      <w:r w:rsidRPr="00F41C30">
        <w:rPr>
          <w:rFonts w:ascii="Times New Roman" w:hAnsi="Times New Roman" w:cs="Times New Roman"/>
        </w:rPr>
        <w:tab/>
      </w:r>
      <w:r w:rsidR="00402763">
        <w:rPr>
          <w:rFonts w:ascii="Times New Roman" w:hAnsi="Times New Roman" w:cs="Times New Roman"/>
        </w:rPr>
        <w:tab/>
        <w:t xml:space="preserve">          </w:t>
      </w:r>
      <w:r w:rsidR="006E0899">
        <w:rPr>
          <w:rFonts w:ascii="Times New Roman" w:hAnsi="Times New Roman" w:cs="Times New Roman"/>
        </w:rPr>
        <w:tab/>
        <w:t xml:space="preserve">           </w:t>
      </w:r>
      <w:r w:rsidRPr="00F41C30">
        <w:rPr>
          <w:rFonts w:ascii="Times New Roman" w:hAnsi="Times New Roman" w:cs="Times New Roman"/>
          <w:i/>
          <w:sz w:val="18"/>
        </w:rPr>
        <w:t>Signature over School Printed Name</w:t>
      </w:r>
    </w:p>
    <w:p w14:paraId="24E26376" w14:textId="6BD530CC" w:rsidR="00945B28" w:rsidRDefault="00945B28" w:rsidP="00945B28">
      <w:pPr>
        <w:pStyle w:val="NoSpacing"/>
      </w:pPr>
    </w:p>
    <w:p w14:paraId="1C0E6F86" w14:textId="231A39EA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70D9305C" w14:textId="77777777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sz w:val="20"/>
        </w:rPr>
        <w:t>Recommending approval:</w:t>
      </w:r>
    </w:p>
    <w:p w14:paraId="57211A9A" w14:textId="77777777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2C06766A" w14:textId="2550D9AE" w:rsidR="00945B28" w:rsidRPr="00332E4E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0EF98CA3" w14:textId="29BBBEC1" w:rsidR="00945B28" w:rsidRPr="00332E4E" w:rsidRDefault="00D04E9E" w:rsidP="00945B28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1656BBD" wp14:editId="5431B7BA">
                <wp:simplePos x="0" y="0"/>
                <wp:positionH relativeFrom="margin">
                  <wp:posOffset>133350</wp:posOffset>
                </wp:positionH>
                <wp:positionV relativeFrom="paragraph">
                  <wp:posOffset>47625</wp:posOffset>
                </wp:positionV>
                <wp:extent cx="2557176" cy="289158"/>
                <wp:effectExtent l="0" t="0" r="0" b="0"/>
                <wp:wrapNone/>
                <wp:docPr id="10317" name="Text Box 10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7176" cy="2891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346AE5" w14:textId="1EBF8C62" w:rsidR="00210B60" w:rsidRPr="00554B5F" w:rsidRDefault="00210B60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554B5F">
                              <w:rPr>
                                <w:b/>
                                <w:lang w:val="en-US"/>
                              </w:rPr>
                              <w:t>RICHARD DEO D. FONDEVIL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656BBD" id="_x0000_t202" coordsize="21600,21600" o:spt="202" path="m,l,21600r21600,l21600,xe">
                <v:stroke joinstyle="miter"/>
                <v:path gradientshapeok="t" o:connecttype="rect"/>
              </v:shapetype>
              <v:shape id="Text Box 10317" o:spid="_x0000_s1026" type="#_x0000_t202" style="position:absolute;margin-left:10.5pt;margin-top:3.75pt;width:201.35pt;height:22.75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" filled="f" stroked="f" strokeweight=".5pt">
                <v:textbox>
                  <w:txbxContent>
                    <w:p w14:paraId="2C346AE5" w14:textId="1EBF8C62" w:rsidR="00210B60" w:rsidRPr="00554B5F" w:rsidRDefault="00210B60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554B5F">
                        <w:rPr>
                          <w:b/>
                          <w:lang w:val="en-US"/>
                        </w:rPr>
                        <w:t>RICHARD DEO D. FONDEVILL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9511AC" w14:textId="67D0D901" w:rsidR="00945B28" w:rsidRPr="00332E4E" w:rsidRDefault="00945B28" w:rsidP="00945B28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inline distT="0" distB="0" distL="0" distR="0" wp14:anchorId="6F7FCA3C" wp14:editId="77C074C4">
                <wp:extent cx="2771191" cy="12195"/>
                <wp:effectExtent l="0" t="0" r="0" b="0"/>
                <wp:docPr id="19115" name="Group 19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191" cy="12195"/>
                          <a:chOff x="0" y="0"/>
                          <a:chExt cx="2771191" cy="12195"/>
                        </a:xfrm>
                      </wpg:grpSpPr>
                      <wps:wsp>
                        <wps:cNvPr id="19114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7D5ADE" id="Group 19115" o:spid="_x0000_s1026" style="width:218.2pt;height:.95pt;mso-position-horizontal-relative:char;mso-position-vertical-relative:line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anchorlock/>
              </v:group>
            </w:pict>
          </mc:Fallback>
        </mc:AlternateContent>
      </w:r>
    </w:p>
    <w:p w14:paraId="6FD3BFC2" w14:textId="54A32286" w:rsidR="00945B28" w:rsidRPr="00F41C30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18"/>
        </w:rPr>
      </w:pPr>
      <w:r w:rsidRPr="00F41C30">
        <w:rPr>
          <w:rFonts w:ascii="Times New Roman" w:hAnsi="Times New Roman" w:cs="Times New Roman"/>
          <w:sz w:val="18"/>
        </w:rPr>
        <w:t>Division IT Officer</w:t>
      </w:r>
    </w:p>
    <w:p w14:paraId="2970723C" w14:textId="700182E9" w:rsidR="00945B28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20"/>
        </w:rPr>
      </w:pPr>
    </w:p>
    <w:p w14:paraId="59DB2BE8" w14:textId="7C467764" w:rsidR="00945B28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20"/>
        </w:rPr>
      </w:pPr>
    </w:p>
    <w:p w14:paraId="59969548" w14:textId="7D4E907E" w:rsidR="00883176" w:rsidRDefault="00BE4EF4" w:rsidP="00BE4EF4">
      <w:pPr>
        <w:pStyle w:val="NoSpacing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          </w:t>
      </w:r>
    </w:p>
    <w:p w14:paraId="48304164" w14:textId="17AD0A71" w:rsidR="00945B28" w:rsidRPr="00F62700" w:rsidRDefault="00883176" w:rsidP="00883176">
      <w:pPr>
        <w:pStyle w:val="NoSpacing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        </w:t>
      </w:r>
      <w:r w:rsidR="00BE4EF4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3D360D7C" w14:textId="39C4EDAE" w:rsidR="00EB7A41" w:rsidRDefault="00945B28" w:rsidP="00461DED">
      <w:pPr>
        <w:pStyle w:val="NoSpacing"/>
        <w:ind w:left="720"/>
        <w:rPr>
          <w:sz w:val="20"/>
        </w:rPr>
      </w:pPr>
      <w:r w:rsidRPr="00646FF7">
        <w:rPr>
          <w:rFonts w:ascii="Times New Roman" w:hAnsi="Times New Roman" w:cs="Times New Roman"/>
          <w:sz w:val="18"/>
        </w:rPr>
        <w:t xml:space="preserve">          </w:t>
      </w:r>
      <w:r>
        <w:rPr>
          <w:rFonts w:ascii="Times New Roman" w:hAnsi="Times New Roman" w:cs="Times New Roman"/>
          <w:sz w:val="18"/>
        </w:rPr>
        <w:t xml:space="preserve">  </w:t>
      </w:r>
    </w:p>
    <w:p w14:paraId="4D8A5939" w14:textId="22F2BF57" w:rsidR="00945B28" w:rsidRPr="00454365" w:rsidRDefault="00945B28" w:rsidP="00945B28">
      <w:pPr>
        <w:spacing w:after="411" w:line="265" w:lineRule="auto"/>
        <w:ind w:left="10" w:right="115" w:hanging="10"/>
        <w:jc w:val="center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ABFC9EF" wp14:editId="1400EF6B">
                <wp:simplePos x="0" y="0"/>
                <wp:positionH relativeFrom="column">
                  <wp:posOffset>3105150</wp:posOffset>
                </wp:positionH>
                <wp:positionV relativeFrom="paragraph">
                  <wp:posOffset>330835</wp:posOffset>
                </wp:positionV>
                <wp:extent cx="2670810" cy="288925"/>
                <wp:effectExtent l="0" t="0" r="0" b="0"/>
                <wp:wrapNone/>
                <wp:docPr id="10319" name="Text Box 10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0810" cy="288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F621F4" w14:textId="3954A019" w:rsidR="00210B60" w:rsidRPr="00AB5998" w:rsidRDefault="006A61B3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>LAIDA M. LAGAR – MASCAREÑAS, CESO V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FC9EF" id="Text Box 10319" o:spid="_x0000_s1027" type="#_x0000_t202" style="position:absolute;left:0;text-align:left;margin-left:244.5pt;margin-top:26.05pt;width:210.3pt;height:22.7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" filled="f" stroked="f" strokeweight=".5pt">
                <v:textbox>
                  <w:txbxContent>
                    <w:p w14:paraId="4DF621F4" w14:textId="3954A019" w:rsidR="00210B60" w:rsidRPr="00AB5998" w:rsidRDefault="006A61B3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>LAIDA M. LAGAR – MASCAREÑAS, CESO VI</w:t>
                      </w:r>
                    </w:p>
                  </w:txbxContent>
                </v:textbox>
              </v:shape>
            </w:pict>
          </mc:Fallback>
        </mc:AlternateContent>
      </w:r>
      <w:r w:rsidRPr="00454365">
        <w:rPr>
          <w:sz w:val="20"/>
        </w:rPr>
        <w:t>APPROVED:</w:t>
      </w:r>
    </w:p>
    <w:p w14:paraId="4F8DC516" w14:textId="77777777" w:rsidR="00945B28" w:rsidRPr="00454365" w:rsidRDefault="00945B28" w:rsidP="00945B28">
      <w:pPr>
        <w:spacing w:after="77"/>
        <w:ind w:left="4417"/>
        <w:rPr>
          <w:sz w:val="20"/>
        </w:rPr>
      </w:pPr>
      <w:r w:rsidRPr="00454365">
        <w:rPr>
          <w:noProof/>
          <w:sz w:val="20"/>
        </w:rPr>
        <mc:AlternateContent>
          <mc:Choice Requires="wpg">
            <w:drawing>
              <wp:inline distT="0" distB="0" distL="0" distR="0" wp14:anchorId="1A1738BA" wp14:editId="07E7EE6C">
                <wp:extent cx="3280310" cy="12195"/>
                <wp:effectExtent l="0" t="0" r="0" b="0"/>
                <wp:docPr id="19119" name="Group 19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0310" cy="12195"/>
                          <a:chOff x="0" y="0"/>
                          <a:chExt cx="3280310" cy="12195"/>
                        </a:xfrm>
                      </wpg:grpSpPr>
                      <wps:wsp>
                        <wps:cNvPr id="19118" name="Shape 19118"/>
                        <wps:cNvSpPr/>
                        <wps:spPr>
                          <a:xfrm>
                            <a:off x="0" y="0"/>
                            <a:ext cx="3280310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80310" h="12195">
                                <a:moveTo>
                                  <a:pt x="0" y="6098"/>
                                </a:moveTo>
                                <a:lnTo>
                                  <a:pt x="3280310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90D1CC" id="Group 19119" o:spid="_x0000_s1026" style="width:258.3pt;height:.95pt;mso-position-horizontal-relative:char;mso-position-vertical-relative:line" coordsize="32803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">
                <v:shape id="Shape 19118" o:spid="_x0000_s1027" style="position:absolute;width:32803;height:121;visibility:visible;mso-wrap-style:square;v-text-anchor:top" coordsize="3280310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" path="m,6098r3280310,e" filled="f" strokeweight=".33875mm">
                  <v:stroke miterlimit="1" joinstyle="miter"/>
                  <v:path arrowok="t" textboxrect="0,0,3280310,12195"/>
                </v:shape>
                <w10:anchorlock/>
              </v:group>
            </w:pict>
          </mc:Fallback>
        </mc:AlternateContent>
      </w:r>
    </w:p>
    <w:p w14:paraId="6FE74AF5" w14:textId="318B8FEC" w:rsidR="00945B28" w:rsidRPr="00646FF7" w:rsidRDefault="00945B28" w:rsidP="00AF2C1F">
      <w:pPr>
        <w:pStyle w:val="NoSpacing"/>
        <w:ind w:left="720" w:firstLine="720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="00AF2C1F">
        <w:rPr>
          <w:rFonts w:ascii="Times New Roman" w:hAnsi="Times New Roman" w:cs="Times New Roman"/>
          <w:sz w:val="18"/>
        </w:rPr>
        <w:t>Schools Division Superi</w:t>
      </w:r>
      <w:r w:rsidR="00B720B2">
        <w:rPr>
          <w:rFonts w:ascii="Times New Roman" w:hAnsi="Times New Roman" w:cs="Times New Roman"/>
          <w:sz w:val="18"/>
        </w:rPr>
        <w:t>n</w:t>
      </w:r>
      <w:r w:rsidR="00AF2C1F">
        <w:rPr>
          <w:rFonts w:ascii="Times New Roman" w:hAnsi="Times New Roman" w:cs="Times New Roman"/>
          <w:sz w:val="18"/>
        </w:rPr>
        <w:t>tendent</w:t>
      </w:r>
    </w:p>
    <w:p w14:paraId="17337A90" w14:textId="7044C81F" w:rsidR="00945B28" w:rsidRPr="00646FF7" w:rsidRDefault="00945B28" w:rsidP="00945B28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</w:t>
      </w:r>
      <w:r w:rsidRPr="00646FF7">
        <w:rPr>
          <w:rFonts w:ascii="Times New Roman" w:hAnsi="Times New Roman" w:cs="Times New Roman"/>
          <w:sz w:val="18"/>
        </w:rPr>
        <w:t xml:space="preserve"> </w:t>
      </w:r>
      <w:r>
        <w:rPr>
          <w:rFonts w:ascii="Times New Roman" w:hAnsi="Times New Roman" w:cs="Times New Roman"/>
          <w:sz w:val="18"/>
        </w:rPr>
        <w:t xml:space="preserve"> 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</w:p>
    <w:p w14:paraId="2CF1ACF9" w14:textId="77777777" w:rsidR="00945B28" w:rsidRDefault="00945B28" w:rsidP="00945B28">
      <w:pPr>
        <w:spacing w:after="324" w:line="265" w:lineRule="auto"/>
        <w:ind w:left="245" w:hanging="10"/>
        <w:rPr>
          <w:sz w:val="20"/>
        </w:rPr>
      </w:pPr>
      <w:r w:rsidRPr="00454365">
        <w:rPr>
          <w:sz w:val="20"/>
        </w:rPr>
        <w:t>CONFORME:</w:t>
      </w:r>
    </w:p>
    <w:p w14:paraId="4E858AF2" w14:textId="77777777" w:rsidR="00945B28" w:rsidRPr="00454365" w:rsidRDefault="00945B28" w:rsidP="002742BE">
      <w:pPr>
        <w:spacing w:after="324" w:line="265" w:lineRule="auto"/>
        <w:rPr>
          <w:sz w:val="20"/>
        </w:rPr>
      </w:pPr>
    </w:p>
    <w:p w14:paraId="7430527B" w14:textId="5259ACF0" w:rsidR="00945B28" w:rsidRPr="00454365" w:rsidRDefault="00000000" w:rsidP="00945B28">
      <w:pPr>
        <w:spacing w:after="72"/>
        <w:ind w:left="230"/>
        <w:rPr>
          <w:sz w:val="20"/>
        </w:rPr>
      </w:pPr>
      <w:sdt>
        <w:sdtPr>
          <w:rPr>
            <w:b/>
            <w:bCs/>
            <w:sz w:val="20"/>
          </w:rPr>
          <w:id w:val="-1121908577"/>
          <w:placeholder>
            <w:docPart w:val="374A5F7967C545398404A83BE046763B"/>
          </w:placeholder>
          <w:showingPlcHdr/>
          <w:text/>
        </w:sdtPr>
        <w:sdtContent>
          <w:r w:rsidR="003B4403" w:rsidRPr="00256231">
            <w:rPr>
              <w:rStyle w:val="PlaceholderText"/>
              <w:b/>
            </w:rPr>
            <w:t>Click or tap here to enter text.</w:t>
          </w:r>
        </w:sdtContent>
      </w:sdt>
      <w:r w:rsidR="00945B28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7B25736" wp14:editId="3FC89260">
                <wp:simplePos x="0" y="0"/>
                <wp:positionH relativeFrom="column">
                  <wp:posOffset>-498</wp:posOffset>
                </wp:positionH>
                <wp:positionV relativeFrom="paragraph">
                  <wp:posOffset>195304</wp:posOffset>
                </wp:positionV>
                <wp:extent cx="2456953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69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55F6F3" id="Straight Connector 7" o:spid="_x0000_s1026" style="position:absolute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5.4pt" to="193.4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</w:p>
    <w:p w14:paraId="7CD94073" w14:textId="77777777" w:rsidR="00945B28" w:rsidRPr="00F41C30" w:rsidRDefault="00945B28" w:rsidP="00945B28">
      <w:pPr>
        <w:spacing w:after="4" w:line="265" w:lineRule="auto"/>
        <w:ind w:left="260" w:right="561" w:hanging="10"/>
        <w:jc w:val="both"/>
        <w:rPr>
          <w:i/>
          <w:sz w:val="18"/>
        </w:rPr>
      </w:pPr>
      <w:r w:rsidRPr="00F41C30">
        <w:rPr>
          <w:i/>
          <w:sz w:val="18"/>
        </w:rPr>
        <w:t xml:space="preserve">       Signature over Printed Name</w:t>
      </w:r>
    </w:p>
    <w:p w14:paraId="358A8113" w14:textId="151D2202" w:rsidR="00945B28" w:rsidRPr="00F41C30" w:rsidRDefault="00945B28" w:rsidP="00945B28">
      <w:pPr>
        <w:spacing w:after="4" w:line="265" w:lineRule="auto"/>
        <w:ind w:right="561"/>
        <w:jc w:val="both"/>
        <w:rPr>
          <w:sz w:val="18"/>
        </w:rPr>
      </w:pPr>
      <w:r w:rsidRPr="00F41C30">
        <w:rPr>
          <w:sz w:val="18"/>
        </w:rPr>
        <w:t xml:space="preserve">(Designated </w:t>
      </w:r>
      <w:r w:rsidR="00791F14">
        <w:rPr>
          <w:sz w:val="18"/>
        </w:rPr>
        <w:t>Cluster</w:t>
      </w:r>
      <w:r w:rsidRPr="00F41C30">
        <w:rPr>
          <w:sz w:val="18"/>
        </w:rPr>
        <w:t>/School ICT Coordinator)</w:t>
      </w:r>
    </w:p>
    <w:p w14:paraId="0A1234F2" w14:textId="1AC7B0DE" w:rsidR="00495F93" w:rsidRDefault="00495F93" w:rsidP="00475F9F">
      <w:pPr>
        <w:rPr>
          <w:b/>
        </w:rPr>
      </w:pPr>
    </w:p>
    <w:p w14:paraId="2ECC6BB9" w14:textId="47CEE866" w:rsidR="00733EA9" w:rsidRDefault="00733EA9" w:rsidP="00733EA9"/>
    <w:p w14:paraId="67B675E8" w14:textId="5DD631DA" w:rsidR="00C02EE8" w:rsidRPr="00C02EE8" w:rsidRDefault="00C02EE8" w:rsidP="00C02EE8"/>
    <w:p w14:paraId="7D435999" w14:textId="1BD147E2" w:rsidR="00C02EE8" w:rsidRPr="00C02EE8" w:rsidRDefault="00C02EE8" w:rsidP="00C02EE8"/>
    <w:p w14:paraId="46BF61F9" w14:textId="371E6220" w:rsidR="00C02EE8" w:rsidRPr="00C02EE8" w:rsidRDefault="00C02EE8" w:rsidP="00C02EE8"/>
    <w:p w14:paraId="7A8B0217" w14:textId="77777777" w:rsidR="00C02EE8" w:rsidRPr="00C02EE8" w:rsidRDefault="00C02EE8" w:rsidP="00C02EE8"/>
    <w:sectPr w:rsidR="00C02EE8" w:rsidRPr="00C02EE8" w:rsidSect="00E05CE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8720" w:code="9"/>
      <w:pgMar w:top="720" w:right="1166" w:bottom="630" w:left="1530" w:header="1440" w:footer="44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CB888" w14:textId="77777777" w:rsidR="002A3ADA" w:rsidRDefault="002A3ADA" w:rsidP="00A46C85">
      <w:pPr>
        <w:spacing w:after="0" w:line="240" w:lineRule="auto"/>
      </w:pPr>
      <w:r>
        <w:separator/>
      </w:r>
    </w:p>
  </w:endnote>
  <w:endnote w:type="continuationSeparator" w:id="0">
    <w:p w14:paraId="4C04EF73" w14:textId="77777777" w:rsidR="002A3ADA" w:rsidRDefault="002A3ADA" w:rsidP="00A46C85">
      <w:pPr>
        <w:spacing w:after="0" w:line="240" w:lineRule="auto"/>
      </w:pPr>
      <w:r>
        <w:continuationSeparator/>
      </w:r>
    </w:p>
  </w:endnote>
  <w:endnote w:type="continuationNotice" w:id="1">
    <w:p w14:paraId="142C086C" w14:textId="77777777" w:rsidR="002A3ADA" w:rsidRDefault="002A3A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800000AF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6518603"/>
      <w:docPartObj>
        <w:docPartGallery w:val="Page Numbers (Bottom of Page)"/>
        <w:docPartUnique/>
      </w:docPartObj>
    </w:sdtPr>
    <w:sdtContent>
      <w:sdt>
        <w:sdtPr>
          <w:id w:val="261346587"/>
          <w:docPartObj>
            <w:docPartGallery w:val="Page Numbers (Top of Page)"/>
            <w:docPartUnique/>
          </w:docPartObj>
        </w:sdtPr>
        <w:sdtContent>
          <w:p w14:paraId="62B0ECA4" w14:textId="39EB2749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0C73F9" w14:textId="77777777" w:rsidR="00210B60" w:rsidRDefault="00210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6871100"/>
      <w:docPartObj>
        <w:docPartGallery w:val="Page Numbers (Bottom of Page)"/>
        <w:docPartUnique/>
      </w:docPartObj>
    </w:sdtPr>
    <w:sdtContent>
      <w:sdt>
        <w:sdtPr>
          <w:id w:val="-779954082"/>
          <w:docPartObj>
            <w:docPartGallery w:val="Page Numbers (Top of Page)"/>
            <w:docPartUnique/>
          </w:docPartObj>
        </w:sdtPr>
        <w:sdtContent>
          <w:p w14:paraId="3DE49AB8" w14:textId="3C861753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DC1EA19" w14:textId="77777777" w:rsidR="00210B60" w:rsidRDefault="00210B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129568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2BDD423" w14:textId="3B9D1888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4E4760" w14:textId="77777777" w:rsidR="00210B60" w:rsidRDefault="00210B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E6E0A" w14:textId="77777777" w:rsidR="002A3ADA" w:rsidRDefault="002A3ADA" w:rsidP="00A46C85">
      <w:pPr>
        <w:spacing w:after="0" w:line="240" w:lineRule="auto"/>
      </w:pPr>
      <w:r>
        <w:separator/>
      </w:r>
    </w:p>
  </w:footnote>
  <w:footnote w:type="continuationSeparator" w:id="0">
    <w:p w14:paraId="7FF702B5" w14:textId="77777777" w:rsidR="002A3ADA" w:rsidRDefault="002A3ADA" w:rsidP="00A46C85">
      <w:pPr>
        <w:spacing w:after="0" w:line="240" w:lineRule="auto"/>
      </w:pPr>
      <w:r>
        <w:continuationSeparator/>
      </w:r>
    </w:p>
  </w:footnote>
  <w:footnote w:type="continuationNotice" w:id="1">
    <w:p w14:paraId="3DC140AB" w14:textId="77777777" w:rsidR="002A3ADA" w:rsidRDefault="002A3A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D2F06" w14:textId="77777777" w:rsidR="00057AD2" w:rsidRDefault="00057A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D0DF57" w14:textId="77777777" w:rsidR="00057AD2" w:rsidRDefault="00057A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8B7FA2" w14:textId="6379B368" w:rsidR="00210B60" w:rsidRDefault="0066655A" w:rsidP="0066655A">
    <w:pPr>
      <w:pStyle w:val="Head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7569855" wp14:editId="263438EE">
          <wp:simplePos x="0" y="0"/>
          <wp:positionH relativeFrom="page">
            <wp:align>center</wp:align>
          </wp:positionH>
          <wp:positionV relativeFrom="paragraph">
            <wp:posOffset>-684530</wp:posOffset>
          </wp:positionV>
          <wp:extent cx="694690" cy="694690"/>
          <wp:effectExtent l="0" t="0" r="0" b="0"/>
          <wp:wrapNone/>
          <wp:docPr id="6" name="Picture 6" descr="DepEd Official Seal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pEd Official Seal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0B60"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0433F0" wp14:editId="08FAC37F">
              <wp:simplePos x="0" y="0"/>
              <wp:positionH relativeFrom="margin">
                <wp:align>center</wp:align>
              </wp:positionH>
              <wp:positionV relativeFrom="paragraph">
                <wp:posOffset>8890</wp:posOffset>
              </wp:positionV>
              <wp:extent cx="3350260" cy="727787"/>
              <wp:effectExtent l="0" t="0" r="2540" b="0"/>
              <wp:wrapNone/>
              <wp:docPr id="9" name="Text Box 1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50260" cy="727787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1EBE02" w14:textId="77777777" w:rsidR="00210B60" w:rsidRPr="000A12B5" w:rsidRDefault="00210B60" w:rsidP="00733EA9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</w:pPr>
                          <w:r w:rsidRPr="000A12B5"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166C375C" w14:textId="77777777" w:rsidR="00210B60" w:rsidRPr="0058145E" w:rsidRDefault="00210B60" w:rsidP="00733EA9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sz w:val="36"/>
                              <w:szCs w:val="36"/>
                            </w:rPr>
                          </w:pPr>
                          <w:r w:rsidRPr="0058145E"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  <w:t>Department of Education</w:t>
                          </w:r>
                        </w:p>
                        <w:p w14:paraId="509475B9" w14:textId="77777777" w:rsidR="00210B60" w:rsidRPr="0058145E" w:rsidRDefault="00210B60" w:rsidP="00733EA9">
                          <w:pPr>
                            <w:widowControl w:val="0"/>
                            <w:jc w:val="center"/>
                            <w:rPr>
                              <w:rFonts w:ascii="Trajan Pro" w:hAnsi="Trajan Pro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  <w:t>DIVISION OF PUERTO PRINCESA CITY</w:t>
                          </w:r>
                        </w:p>
                        <w:p w14:paraId="6A7527FA" w14:textId="77777777" w:rsidR="00210B60" w:rsidRPr="004A5154" w:rsidRDefault="00210B60" w:rsidP="00733EA9">
                          <w:pPr>
                            <w:widowControl w:val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0433F0" id="_x0000_t202" coordsize="21600,21600" o:spt="202" path="m,l,21600r21600,l21600,xe">
              <v:stroke joinstyle="miter"/>
              <v:path gradientshapeok="t" o:connecttype="rect"/>
            </v:shapetype>
            <v:shape id="Text Box 117" o:spid="_x0000_s1028" type="#_x0000_t202" style="position:absolute;left:0;text-align:left;margin-left:0;margin-top:.7pt;width:263.8pt;height:57.3pt;z-index:2516582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" fillcolor="white [3201]" stroked="f" strokeweight="1pt">
              <v:textbox>
                <w:txbxContent>
                  <w:p w14:paraId="601EBE02" w14:textId="77777777" w:rsidR="00210B60" w:rsidRPr="000A12B5" w:rsidRDefault="00210B60" w:rsidP="00733EA9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</w:pPr>
                    <w:r w:rsidRPr="000A12B5"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  <w:t>Republic of the Philippines</w:t>
                    </w:r>
                  </w:p>
                  <w:p w14:paraId="166C375C" w14:textId="77777777" w:rsidR="00210B60" w:rsidRPr="0058145E" w:rsidRDefault="00210B60" w:rsidP="00733EA9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sz w:val="36"/>
                        <w:szCs w:val="36"/>
                      </w:rPr>
                    </w:pPr>
                    <w:r w:rsidRPr="0058145E"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  <w:t>Department of Education</w:t>
                    </w:r>
                  </w:p>
                  <w:p w14:paraId="509475B9" w14:textId="77777777" w:rsidR="00210B60" w:rsidRPr="0058145E" w:rsidRDefault="00210B60" w:rsidP="00733EA9">
                    <w:pPr>
                      <w:widowControl w:val="0"/>
                      <w:jc w:val="center"/>
                      <w:rPr>
                        <w:rFonts w:ascii="Trajan Pro" w:hAnsi="Trajan Pro"/>
                        <w:sz w:val="20"/>
                        <w:szCs w:val="20"/>
                      </w:rPr>
                    </w:pPr>
                    <w:r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  <w:t>DIVISION OF PUERTO PRINCESA CITY</w:t>
                    </w:r>
                  </w:p>
                  <w:p w14:paraId="6A7527FA" w14:textId="77777777" w:rsidR="00210B60" w:rsidRPr="004A5154" w:rsidRDefault="00210B60" w:rsidP="00733EA9">
                    <w:pPr>
                      <w:widowControl w:val="0"/>
                      <w:jc w:val="center"/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1AC2D37" w14:textId="77777777" w:rsidR="00210B60" w:rsidRDefault="00210B60" w:rsidP="0066655A">
    <w:pPr>
      <w:pStyle w:val="Header"/>
      <w:jc w:val="center"/>
    </w:pPr>
  </w:p>
  <w:p w14:paraId="654F55C5" w14:textId="7E20E110" w:rsidR="00210B60" w:rsidRDefault="00210B60" w:rsidP="0066655A">
    <w:pPr>
      <w:pStyle w:val="Header"/>
      <w:tabs>
        <w:tab w:val="clear" w:pos="4680"/>
        <w:tab w:val="clear" w:pos="9360"/>
        <w:tab w:val="left" w:pos="1458"/>
      </w:tabs>
      <w:jc w:val="center"/>
    </w:pPr>
  </w:p>
  <w:p w14:paraId="2F9A48A6" w14:textId="77777777" w:rsidR="00210B60" w:rsidRDefault="00210B60" w:rsidP="0066655A">
    <w:pPr>
      <w:pStyle w:val="Header"/>
      <w:jc w:val="center"/>
    </w:pPr>
  </w:p>
  <w:p w14:paraId="61AF0688" w14:textId="77777777" w:rsidR="00210B60" w:rsidRDefault="00210B60" w:rsidP="0066655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73B53"/>
    <w:multiLevelType w:val="hybridMultilevel"/>
    <w:tmpl w:val="3A0C4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D7C3C"/>
    <w:multiLevelType w:val="hybridMultilevel"/>
    <w:tmpl w:val="B4E40D28"/>
    <w:lvl w:ilvl="0" w:tplc="3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2" w15:restartNumberingAfterBreak="0">
    <w:nsid w:val="1E5148B4"/>
    <w:multiLevelType w:val="multilevel"/>
    <w:tmpl w:val="C956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7D2A2D"/>
    <w:multiLevelType w:val="hybridMultilevel"/>
    <w:tmpl w:val="8D4C358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D14C3"/>
    <w:multiLevelType w:val="multilevel"/>
    <w:tmpl w:val="771CE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D059BC"/>
    <w:multiLevelType w:val="hybridMultilevel"/>
    <w:tmpl w:val="B1D6D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B4A2B"/>
    <w:multiLevelType w:val="multilevel"/>
    <w:tmpl w:val="3D007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21C18"/>
    <w:multiLevelType w:val="hybridMultilevel"/>
    <w:tmpl w:val="DA3603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BB6720"/>
    <w:multiLevelType w:val="hybridMultilevel"/>
    <w:tmpl w:val="0D5A71D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B5EE3"/>
    <w:multiLevelType w:val="hybridMultilevel"/>
    <w:tmpl w:val="073E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B344A"/>
    <w:multiLevelType w:val="hybridMultilevel"/>
    <w:tmpl w:val="5D3AD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DF6247"/>
    <w:multiLevelType w:val="hybridMultilevel"/>
    <w:tmpl w:val="04B022C0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0979353">
    <w:abstractNumId w:val="2"/>
  </w:num>
  <w:num w:numId="2" w16cid:durableId="1262571501">
    <w:abstractNumId w:val="6"/>
  </w:num>
  <w:num w:numId="3" w16cid:durableId="771315976">
    <w:abstractNumId w:val="4"/>
  </w:num>
  <w:num w:numId="4" w16cid:durableId="599532752">
    <w:abstractNumId w:val="10"/>
  </w:num>
  <w:num w:numId="5" w16cid:durableId="292951286">
    <w:abstractNumId w:val="0"/>
  </w:num>
  <w:num w:numId="6" w16cid:durableId="1144351017">
    <w:abstractNumId w:val="5"/>
  </w:num>
  <w:num w:numId="7" w16cid:durableId="1611545662">
    <w:abstractNumId w:val="9"/>
  </w:num>
  <w:num w:numId="8" w16cid:durableId="1812363255">
    <w:abstractNumId w:val="1"/>
  </w:num>
  <w:num w:numId="9" w16cid:durableId="1556431118">
    <w:abstractNumId w:val="7"/>
  </w:num>
  <w:num w:numId="10" w16cid:durableId="806431744">
    <w:abstractNumId w:val="3"/>
  </w:num>
  <w:num w:numId="11" w16cid:durableId="885142170">
    <w:abstractNumId w:val="8"/>
  </w:num>
  <w:num w:numId="12" w16cid:durableId="5223973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forms" w:enforcement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bAwMTAyNLAwNjdT0lEKTi0uzszPAykwrAUAUamn/ywAAAA="/>
  </w:docVars>
  <w:rsids>
    <w:rsidRoot w:val="00A46C85"/>
    <w:rsid w:val="00001BE0"/>
    <w:rsid w:val="00003FE5"/>
    <w:rsid w:val="000059F5"/>
    <w:rsid w:val="00006C96"/>
    <w:rsid w:val="00033FBC"/>
    <w:rsid w:val="000350BD"/>
    <w:rsid w:val="0004093E"/>
    <w:rsid w:val="00043D91"/>
    <w:rsid w:val="00044591"/>
    <w:rsid w:val="00044E8A"/>
    <w:rsid w:val="00047764"/>
    <w:rsid w:val="000511CE"/>
    <w:rsid w:val="00051442"/>
    <w:rsid w:val="000554BD"/>
    <w:rsid w:val="00056D9D"/>
    <w:rsid w:val="00057AD2"/>
    <w:rsid w:val="000644D9"/>
    <w:rsid w:val="00065271"/>
    <w:rsid w:val="00081157"/>
    <w:rsid w:val="00083DFF"/>
    <w:rsid w:val="000853BC"/>
    <w:rsid w:val="00086102"/>
    <w:rsid w:val="0009079F"/>
    <w:rsid w:val="00092DE0"/>
    <w:rsid w:val="000A12B5"/>
    <w:rsid w:val="000A50F1"/>
    <w:rsid w:val="000A6A1F"/>
    <w:rsid w:val="000B08CA"/>
    <w:rsid w:val="000B6BE5"/>
    <w:rsid w:val="000B71F7"/>
    <w:rsid w:val="000C5A47"/>
    <w:rsid w:val="000C7947"/>
    <w:rsid w:val="000D006F"/>
    <w:rsid w:val="000E0A04"/>
    <w:rsid w:val="000E4211"/>
    <w:rsid w:val="000E4A8E"/>
    <w:rsid w:val="000E6FA2"/>
    <w:rsid w:val="000F00A0"/>
    <w:rsid w:val="00111B50"/>
    <w:rsid w:val="00111F71"/>
    <w:rsid w:val="00115B8A"/>
    <w:rsid w:val="00134C39"/>
    <w:rsid w:val="00135ADE"/>
    <w:rsid w:val="00146024"/>
    <w:rsid w:val="001461EA"/>
    <w:rsid w:val="00152570"/>
    <w:rsid w:val="001628D2"/>
    <w:rsid w:val="001644B4"/>
    <w:rsid w:val="0017504F"/>
    <w:rsid w:val="00181E60"/>
    <w:rsid w:val="00192396"/>
    <w:rsid w:val="00192A8F"/>
    <w:rsid w:val="0019757E"/>
    <w:rsid w:val="001A3ACD"/>
    <w:rsid w:val="001A4744"/>
    <w:rsid w:val="001B327E"/>
    <w:rsid w:val="001E4369"/>
    <w:rsid w:val="001E4915"/>
    <w:rsid w:val="001F3224"/>
    <w:rsid w:val="00200C0F"/>
    <w:rsid w:val="002063A1"/>
    <w:rsid w:val="0020757D"/>
    <w:rsid w:val="00207FD0"/>
    <w:rsid w:val="00210B60"/>
    <w:rsid w:val="00212147"/>
    <w:rsid w:val="002300F9"/>
    <w:rsid w:val="00237CE5"/>
    <w:rsid w:val="00241187"/>
    <w:rsid w:val="0024130B"/>
    <w:rsid w:val="002443A8"/>
    <w:rsid w:val="00247FB6"/>
    <w:rsid w:val="002659AD"/>
    <w:rsid w:val="00267968"/>
    <w:rsid w:val="0027058C"/>
    <w:rsid w:val="0027349A"/>
    <w:rsid w:val="002742BE"/>
    <w:rsid w:val="00274652"/>
    <w:rsid w:val="00281AE0"/>
    <w:rsid w:val="00284F98"/>
    <w:rsid w:val="002860B6"/>
    <w:rsid w:val="00287629"/>
    <w:rsid w:val="00293948"/>
    <w:rsid w:val="002A3A3E"/>
    <w:rsid w:val="002A3ADA"/>
    <w:rsid w:val="002A7475"/>
    <w:rsid w:val="002B2D03"/>
    <w:rsid w:val="002B2D51"/>
    <w:rsid w:val="002B3E29"/>
    <w:rsid w:val="002B72AC"/>
    <w:rsid w:val="002C29C6"/>
    <w:rsid w:val="002C56D8"/>
    <w:rsid w:val="002E7366"/>
    <w:rsid w:val="002F0B13"/>
    <w:rsid w:val="002F287D"/>
    <w:rsid w:val="002F309F"/>
    <w:rsid w:val="00312656"/>
    <w:rsid w:val="00315215"/>
    <w:rsid w:val="00326905"/>
    <w:rsid w:val="00332E95"/>
    <w:rsid w:val="00333292"/>
    <w:rsid w:val="00333E76"/>
    <w:rsid w:val="0035113C"/>
    <w:rsid w:val="00351503"/>
    <w:rsid w:val="00356E6C"/>
    <w:rsid w:val="00362111"/>
    <w:rsid w:val="0036669B"/>
    <w:rsid w:val="00374B9A"/>
    <w:rsid w:val="003802EE"/>
    <w:rsid w:val="003810C8"/>
    <w:rsid w:val="00381F23"/>
    <w:rsid w:val="00386406"/>
    <w:rsid w:val="003A203C"/>
    <w:rsid w:val="003A58BB"/>
    <w:rsid w:val="003A6CEE"/>
    <w:rsid w:val="003B327B"/>
    <w:rsid w:val="003B4403"/>
    <w:rsid w:val="003D3CB0"/>
    <w:rsid w:val="003E376C"/>
    <w:rsid w:val="004008A0"/>
    <w:rsid w:val="00401BFC"/>
    <w:rsid w:val="00402763"/>
    <w:rsid w:val="004040A1"/>
    <w:rsid w:val="0040587F"/>
    <w:rsid w:val="0041227E"/>
    <w:rsid w:val="004244FB"/>
    <w:rsid w:val="00424BCC"/>
    <w:rsid w:val="00426582"/>
    <w:rsid w:val="00430EA5"/>
    <w:rsid w:val="004337B4"/>
    <w:rsid w:val="00434F0F"/>
    <w:rsid w:val="00442046"/>
    <w:rsid w:val="00445E3C"/>
    <w:rsid w:val="00451A81"/>
    <w:rsid w:val="00456550"/>
    <w:rsid w:val="00456761"/>
    <w:rsid w:val="00457B0C"/>
    <w:rsid w:val="004603A5"/>
    <w:rsid w:val="00461DED"/>
    <w:rsid w:val="00470BA7"/>
    <w:rsid w:val="00470D8C"/>
    <w:rsid w:val="004733D0"/>
    <w:rsid w:val="00475F9F"/>
    <w:rsid w:val="00495184"/>
    <w:rsid w:val="00495339"/>
    <w:rsid w:val="00495F93"/>
    <w:rsid w:val="004B47B3"/>
    <w:rsid w:val="004B7986"/>
    <w:rsid w:val="004C05D8"/>
    <w:rsid w:val="004C654E"/>
    <w:rsid w:val="004D3446"/>
    <w:rsid w:val="004D59CE"/>
    <w:rsid w:val="004E6D61"/>
    <w:rsid w:val="004F0019"/>
    <w:rsid w:val="004F5CF9"/>
    <w:rsid w:val="005029C8"/>
    <w:rsid w:val="00513DF6"/>
    <w:rsid w:val="005150A1"/>
    <w:rsid w:val="00523E46"/>
    <w:rsid w:val="00526921"/>
    <w:rsid w:val="00535CF4"/>
    <w:rsid w:val="00535E29"/>
    <w:rsid w:val="00536674"/>
    <w:rsid w:val="005379A9"/>
    <w:rsid w:val="00554B5F"/>
    <w:rsid w:val="00556834"/>
    <w:rsid w:val="00557FC5"/>
    <w:rsid w:val="005701D9"/>
    <w:rsid w:val="00574437"/>
    <w:rsid w:val="005857EF"/>
    <w:rsid w:val="00594E02"/>
    <w:rsid w:val="0059587F"/>
    <w:rsid w:val="005A0B46"/>
    <w:rsid w:val="005B25FD"/>
    <w:rsid w:val="005B4948"/>
    <w:rsid w:val="005C0248"/>
    <w:rsid w:val="005D72E3"/>
    <w:rsid w:val="005E2E95"/>
    <w:rsid w:val="005E377F"/>
    <w:rsid w:val="005F51B4"/>
    <w:rsid w:val="006014BB"/>
    <w:rsid w:val="00601CC2"/>
    <w:rsid w:val="00606A2E"/>
    <w:rsid w:val="00622374"/>
    <w:rsid w:val="00623393"/>
    <w:rsid w:val="006301C2"/>
    <w:rsid w:val="0063107E"/>
    <w:rsid w:val="00640217"/>
    <w:rsid w:val="0064392D"/>
    <w:rsid w:val="0065701D"/>
    <w:rsid w:val="00657935"/>
    <w:rsid w:val="0066456B"/>
    <w:rsid w:val="0066655A"/>
    <w:rsid w:val="006711B5"/>
    <w:rsid w:val="0067399A"/>
    <w:rsid w:val="00682A71"/>
    <w:rsid w:val="00682D06"/>
    <w:rsid w:val="00687B90"/>
    <w:rsid w:val="00690D70"/>
    <w:rsid w:val="006A3300"/>
    <w:rsid w:val="006A512E"/>
    <w:rsid w:val="006A61B3"/>
    <w:rsid w:val="006B5196"/>
    <w:rsid w:val="006C0CA6"/>
    <w:rsid w:val="006C4EDA"/>
    <w:rsid w:val="006D64F6"/>
    <w:rsid w:val="006E0899"/>
    <w:rsid w:val="006E5AEF"/>
    <w:rsid w:val="006F3536"/>
    <w:rsid w:val="006F3CEF"/>
    <w:rsid w:val="007059A3"/>
    <w:rsid w:val="00710791"/>
    <w:rsid w:val="00711CF6"/>
    <w:rsid w:val="00712C19"/>
    <w:rsid w:val="00723427"/>
    <w:rsid w:val="007306B0"/>
    <w:rsid w:val="00733EA9"/>
    <w:rsid w:val="00736517"/>
    <w:rsid w:val="00746CF6"/>
    <w:rsid w:val="00761200"/>
    <w:rsid w:val="00765D49"/>
    <w:rsid w:val="00765E00"/>
    <w:rsid w:val="00773CF1"/>
    <w:rsid w:val="00785131"/>
    <w:rsid w:val="00791B0D"/>
    <w:rsid w:val="00791F14"/>
    <w:rsid w:val="00794C9E"/>
    <w:rsid w:val="00797AEF"/>
    <w:rsid w:val="007A64EC"/>
    <w:rsid w:val="007A7E6F"/>
    <w:rsid w:val="007C68EB"/>
    <w:rsid w:val="007C76D5"/>
    <w:rsid w:val="007D2900"/>
    <w:rsid w:val="007D39AB"/>
    <w:rsid w:val="007D7E92"/>
    <w:rsid w:val="007E5A27"/>
    <w:rsid w:val="007E7B7C"/>
    <w:rsid w:val="007E7DF9"/>
    <w:rsid w:val="007F01B5"/>
    <w:rsid w:val="00801287"/>
    <w:rsid w:val="00806921"/>
    <w:rsid w:val="00810759"/>
    <w:rsid w:val="00827997"/>
    <w:rsid w:val="00830864"/>
    <w:rsid w:val="0084200B"/>
    <w:rsid w:val="0085262D"/>
    <w:rsid w:val="00855F03"/>
    <w:rsid w:val="008566F3"/>
    <w:rsid w:val="008724FF"/>
    <w:rsid w:val="00883176"/>
    <w:rsid w:val="00884887"/>
    <w:rsid w:val="0088740A"/>
    <w:rsid w:val="008B1D54"/>
    <w:rsid w:val="008B7C94"/>
    <w:rsid w:val="008C0099"/>
    <w:rsid w:val="008C0467"/>
    <w:rsid w:val="008C3944"/>
    <w:rsid w:val="008E38C5"/>
    <w:rsid w:val="008E6C88"/>
    <w:rsid w:val="008E75FA"/>
    <w:rsid w:val="008F52FF"/>
    <w:rsid w:val="00904FE3"/>
    <w:rsid w:val="009105BC"/>
    <w:rsid w:val="00916B02"/>
    <w:rsid w:val="009326DE"/>
    <w:rsid w:val="00936DBC"/>
    <w:rsid w:val="0094020F"/>
    <w:rsid w:val="00943D56"/>
    <w:rsid w:val="00944D0C"/>
    <w:rsid w:val="00945B28"/>
    <w:rsid w:val="00951676"/>
    <w:rsid w:val="00954567"/>
    <w:rsid w:val="0095493F"/>
    <w:rsid w:val="00957A08"/>
    <w:rsid w:val="009612AC"/>
    <w:rsid w:val="00963375"/>
    <w:rsid w:val="009666F4"/>
    <w:rsid w:val="00975AA4"/>
    <w:rsid w:val="00975E08"/>
    <w:rsid w:val="00976156"/>
    <w:rsid w:val="00987B14"/>
    <w:rsid w:val="00987B2A"/>
    <w:rsid w:val="00990D29"/>
    <w:rsid w:val="00993B68"/>
    <w:rsid w:val="009A3084"/>
    <w:rsid w:val="009A4128"/>
    <w:rsid w:val="009B6EBB"/>
    <w:rsid w:val="009C363E"/>
    <w:rsid w:val="009D4412"/>
    <w:rsid w:val="009D5CE0"/>
    <w:rsid w:val="009E229B"/>
    <w:rsid w:val="009E4685"/>
    <w:rsid w:val="009E5B6D"/>
    <w:rsid w:val="009F0ECE"/>
    <w:rsid w:val="009F1D2F"/>
    <w:rsid w:val="009F422C"/>
    <w:rsid w:val="009F4E53"/>
    <w:rsid w:val="00A03D8F"/>
    <w:rsid w:val="00A07DB4"/>
    <w:rsid w:val="00A10051"/>
    <w:rsid w:val="00A10B82"/>
    <w:rsid w:val="00A11BE0"/>
    <w:rsid w:val="00A1661C"/>
    <w:rsid w:val="00A24666"/>
    <w:rsid w:val="00A34FFD"/>
    <w:rsid w:val="00A35FCA"/>
    <w:rsid w:val="00A36B34"/>
    <w:rsid w:val="00A378B6"/>
    <w:rsid w:val="00A46077"/>
    <w:rsid w:val="00A46C85"/>
    <w:rsid w:val="00A53419"/>
    <w:rsid w:val="00A60F90"/>
    <w:rsid w:val="00A72EDC"/>
    <w:rsid w:val="00A80BA0"/>
    <w:rsid w:val="00A819CA"/>
    <w:rsid w:val="00A81E75"/>
    <w:rsid w:val="00A84FB6"/>
    <w:rsid w:val="00A872D9"/>
    <w:rsid w:val="00A87E8C"/>
    <w:rsid w:val="00A925E3"/>
    <w:rsid w:val="00AA1FBF"/>
    <w:rsid w:val="00AA3E79"/>
    <w:rsid w:val="00AA6E35"/>
    <w:rsid w:val="00AB4B96"/>
    <w:rsid w:val="00AB5998"/>
    <w:rsid w:val="00AB6A70"/>
    <w:rsid w:val="00AD1206"/>
    <w:rsid w:val="00AD50DD"/>
    <w:rsid w:val="00AD63D1"/>
    <w:rsid w:val="00AE2CF3"/>
    <w:rsid w:val="00AE3F82"/>
    <w:rsid w:val="00AE7C32"/>
    <w:rsid w:val="00AF1950"/>
    <w:rsid w:val="00AF2C1F"/>
    <w:rsid w:val="00AF2FB7"/>
    <w:rsid w:val="00AF4274"/>
    <w:rsid w:val="00AF4B29"/>
    <w:rsid w:val="00B04E88"/>
    <w:rsid w:val="00B05125"/>
    <w:rsid w:val="00B10FF3"/>
    <w:rsid w:val="00B1171F"/>
    <w:rsid w:val="00B13085"/>
    <w:rsid w:val="00B142E8"/>
    <w:rsid w:val="00B15E95"/>
    <w:rsid w:val="00B1731D"/>
    <w:rsid w:val="00B2693D"/>
    <w:rsid w:val="00B31861"/>
    <w:rsid w:val="00B4766D"/>
    <w:rsid w:val="00B511F2"/>
    <w:rsid w:val="00B53C0F"/>
    <w:rsid w:val="00B60972"/>
    <w:rsid w:val="00B63570"/>
    <w:rsid w:val="00B720B2"/>
    <w:rsid w:val="00B75701"/>
    <w:rsid w:val="00B845BA"/>
    <w:rsid w:val="00BA2ABE"/>
    <w:rsid w:val="00BA4EDA"/>
    <w:rsid w:val="00BA6E96"/>
    <w:rsid w:val="00BB5160"/>
    <w:rsid w:val="00BC02E7"/>
    <w:rsid w:val="00BC73C3"/>
    <w:rsid w:val="00BE1495"/>
    <w:rsid w:val="00BE16C6"/>
    <w:rsid w:val="00BE1CE2"/>
    <w:rsid w:val="00BE4EF4"/>
    <w:rsid w:val="00BE6D42"/>
    <w:rsid w:val="00BF10BB"/>
    <w:rsid w:val="00BF2342"/>
    <w:rsid w:val="00BF689C"/>
    <w:rsid w:val="00C020C2"/>
    <w:rsid w:val="00C02EE8"/>
    <w:rsid w:val="00C05B12"/>
    <w:rsid w:val="00C23538"/>
    <w:rsid w:val="00C26EEB"/>
    <w:rsid w:val="00C34FE0"/>
    <w:rsid w:val="00C4252F"/>
    <w:rsid w:val="00C43068"/>
    <w:rsid w:val="00C4380D"/>
    <w:rsid w:val="00C443C7"/>
    <w:rsid w:val="00C44C77"/>
    <w:rsid w:val="00C45EE2"/>
    <w:rsid w:val="00C54779"/>
    <w:rsid w:val="00C55931"/>
    <w:rsid w:val="00C56A6F"/>
    <w:rsid w:val="00C635EF"/>
    <w:rsid w:val="00C76845"/>
    <w:rsid w:val="00C849F1"/>
    <w:rsid w:val="00C924D4"/>
    <w:rsid w:val="00C93112"/>
    <w:rsid w:val="00C93E8B"/>
    <w:rsid w:val="00C97BE8"/>
    <w:rsid w:val="00CA1444"/>
    <w:rsid w:val="00CA14BC"/>
    <w:rsid w:val="00CA34DA"/>
    <w:rsid w:val="00CA6280"/>
    <w:rsid w:val="00CB214B"/>
    <w:rsid w:val="00CB3D45"/>
    <w:rsid w:val="00CB44A8"/>
    <w:rsid w:val="00CB77E2"/>
    <w:rsid w:val="00CB7DA6"/>
    <w:rsid w:val="00CC6DA2"/>
    <w:rsid w:val="00CC75A7"/>
    <w:rsid w:val="00CC775B"/>
    <w:rsid w:val="00CD266A"/>
    <w:rsid w:val="00D02F98"/>
    <w:rsid w:val="00D04E9E"/>
    <w:rsid w:val="00D05546"/>
    <w:rsid w:val="00D05970"/>
    <w:rsid w:val="00D15145"/>
    <w:rsid w:val="00D17159"/>
    <w:rsid w:val="00D22FDB"/>
    <w:rsid w:val="00D23883"/>
    <w:rsid w:val="00D2585F"/>
    <w:rsid w:val="00D26D83"/>
    <w:rsid w:val="00D3384D"/>
    <w:rsid w:val="00D466FB"/>
    <w:rsid w:val="00D51F8B"/>
    <w:rsid w:val="00D5344A"/>
    <w:rsid w:val="00D54F70"/>
    <w:rsid w:val="00D5632C"/>
    <w:rsid w:val="00D57C73"/>
    <w:rsid w:val="00D651E3"/>
    <w:rsid w:val="00D65719"/>
    <w:rsid w:val="00D7547E"/>
    <w:rsid w:val="00D84CC2"/>
    <w:rsid w:val="00D87279"/>
    <w:rsid w:val="00D90CC4"/>
    <w:rsid w:val="00DA62C4"/>
    <w:rsid w:val="00DB1AE9"/>
    <w:rsid w:val="00DB2FBA"/>
    <w:rsid w:val="00DC7261"/>
    <w:rsid w:val="00DD58AB"/>
    <w:rsid w:val="00DE4DE1"/>
    <w:rsid w:val="00DE6F70"/>
    <w:rsid w:val="00DE790D"/>
    <w:rsid w:val="00DF0838"/>
    <w:rsid w:val="00DF4C47"/>
    <w:rsid w:val="00E0331E"/>
    <w:rsid w:val="00E05CE0"/>
    <w:rsid w:val="00E062D8"/>
    <w:rsid w:val="00E1181F"/>
    <w:rsid w:val="00E12769"/>
    <w:rsid w:val="00E12F20"/>
    <w:rsid w:val="00E14947"/>
    <w:rsid w:val="00E16B51"/>
    <w:rsid w:val="00E25BAD"/>
    <w:rsid w:val="00E26BAA"/>
    <w:rsid w:val="00E427B1"/>
    <w:rsid w:val="00E433BE"/>
    <w:rsid w:val="00E52F04"/>
    <w:rsid w:val="00E56F33"/>
    <w:rsid w:val="00E62444"/>
    <w:rsid w:val="00E65B49"/>
    <w:rsid w:val="00E67400"/>
    <w:rsid w:val="00E737BE"/>
    <w:rsid w:val="00E7770E"/>
    <w:rsid w:val="00E851D8"/>
    <w:rsid w:val="00E941F5"/>
    <w:rsid w:val="00EB1ADF"/>
    <w:rsid w:val="00EB2AD7"/>
    <w:rsid w:val="00EB75C4"/>
    <w:rsid w:val="00EB7A41"/>
    <w:rsid w:val="00EC293E"/>
    <w:rsid w:val="00EC74B7"/>
    <w:rsid w:val="00ED58ED"/>
    <w:rsid w:val="00EF0E52"/>
    <w:rsid w:val="00F000CC"/>
    <w:rsid w:val="00F0145D"/>
    <w:rsid w:val="00F04CF1"/>
    <w:rsid w:val="00F079C2"/>
    <w:rsid w:val="00F1071C"/>
    <w:rsid w:val="00F14F9B"/>
    <w:rsid w:val="00F15F68"/>
    <w:rsid w:val="00F23221"/>
    <w:rsid w:val="00F323BE"/>
    <w:rsid w:val="00F36A72"/>
    <w:rsid w:val="00F431B9"/>
    <w:rsid w:val="00F43540"/>
    <w:rsid w:val="00F46924"/>
    <w:rsid w:val="00F50864"/>
    <w:rsid w:val="00F60E8D"/>
    <w:rsid w:val="00F62303"/>
    <w:rsid w:val="00F62700"/>
    <w:rsid w:val="00F70114"/>
    <w:rsid w:val="00F70899"/>
    <w:rsid w:val="00F76C09"/>
    <w:rsid w:val="00F84299"/>
    <w:rsid w:val="00F847E7"/>
    <w:rsid w:val="00F92BB3"/>
    <w:rsid w:val="00F94412"/>
    <w:rsid w:val="00F9678C"/>
    <w:rsid w:val="00F977A3"/>
    <w:rsid w:val="00FA04B7"/>
    <w:rsid w:val="00FA4D61"/>
    <w:rsid w:val="00FB60C5"/>
    <w:rsid w:val="00FB69FF"/>
    <w:rsid w:val="00FC4932"/>
    <w:rsid w:val="00FD4A91"/>
    <w:rsid w:val="00FE1366"/>
    <w:rsid w:val="00FE2188"/>
    <w:rsid w:val="00FE384B"/>
    <w:rsid w:val="00FE612B"/>
    <w:rsid w:val="00FF618C"/>
    <w:rsid w:val="00FF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10119"/>
  <w15:docId w15:val="{4E9DE1DD-E780-4094-9BB2-22830591D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9C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4D59CE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4D59CE"/>
    <w:pPr>
      <w:keepNext/>
      <w:spacing w:after="0" w:line="240" w:lineRule="auto"/>
      <w:jc w:val="center"/>
      <w:outlineLvl w:val="2"/>
    </w:pPr>
    <w:rPr>
      <w:rFonts w:ascii="Arial Narrow" w:eastAsia="Times New Roman" w:hAnsi="Arial Narrow" w:cs="Times New Roman"/>
      <w:b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6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C85"/>
  </w:style>
  <w:style w:type="paragraph" w:styleId="Footer">
    <w:name w:val="footer"/>
    <w:basedOn w:val="Normal"/>
    <w:link w:val="FooterChar"/>
    <w:uiPriority w:val="99"/>
    <w:unhideWhenUsed/>
    <w:rsid w:val="00A46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C85"/>
  </w:style>
  <w:style w:type="character" w:customStyle="1" w:styleId="nowrap">
    <w:name w:val="nowrap"/>
    <w:basedOn w:val="DefaultParagraphFont"/>
    <w:rsid w:val="00475F9F"/>
  </w:style>
  <w:style w:type="paragraph" w:styleId="ListParagraph">
    <w:name w:val="List Paragraph"/>
    <w:basedOn w:val="Normal"/>
    <w:uiPriority w:val="34"/>
    <w:qFormat/>
    <w:rsid w:val="00475F9F"/>
    <w:pPr>
      <w:ind w:left="720"/>
      <w:contextualSpacing/>
    </w:pPr>
  </w:style>
  <w:style w:type="character" w:styleId="HTMLKeyboard">
    <w:name w:val="HTML Keyboard"/>
    <w:basedOn w:val="DefaultParagraphFont"/>
    <w:uiPriority w:val="99"/>
    <w:semiHidden/>
    <w:unhideWhenUsed/>
    <w:rsid w:val="00475F9F"/>
    <w:rPr>
      <w:rFonts w:ascii="Courier New" w:eastAsia="Times New Roman" w:hAnsi="Courier New" w:cs="Courier New"/>
      <w:sz w:val="20"/>
      <w:szCs w:val="20"/>
    </w:rPr>
  </w:style>
  <w:style w:type="character" w:customStyle="1" w:styleId="unicode">
    <w:name w:val="unicode"/>
    <w:basedOn w:val="DefaultParagraphFont"/>
    <w:rsid w:val="00475F9F"/>
  </w:style>
  <w:style w:type="paragraph" w:styleId="BalloonText">
    <w:name w:val="Balloon Text"/>
    <w:basedOn w:val="Normal"/>
    <w:link w:val="BalloonTextChar"/>
    <w:uiPriority w:val="99"/>
    <w:semiHidden/>
    <w:unhideWhenUsed/>
    <w:rsid w:val="00DC72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2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12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12B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D59C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4D59CE"/>
    <w:rPr>
      <w:rFonts w:ascii="Arial" w:eastAsia="Times New Roman" w:hAnsi="Arial" w:cs="Times New Roman"/>
      <w:b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4D59CE"/>
    <w:rPr>
      <w:rFonts w:ascii="Arial Narrow" w:eastAsia="Times New Roman" w:hAnsi="Arial Narrow" w:cs="Times New Roman"/>
      <w:b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3A203C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945B2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45B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163112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8206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5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61708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8095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4854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7435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5458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4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97563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3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21740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D1A81CE7F56494C9815BA94522F2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FF39F-F354-4492-BDCA-FAEC001B0DEB}"/>
      </w:docPartPr>
      <w:docPartBody>
        <w:p w:rsidR="00B81A11" w:rsidRDefault="00B81A11" w:rsidP="00B81A11">
          <w:pPr>
            <w:pStyle w:val="1D1A81CE7F56494C9815BA94522F21798"/>
          </w:pPr>
          <w:r w:rsidRPr="00D05E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0F1254FEDD4D8AB6985D1389306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C5099-8964-493F-9F14-5F8AE0734468}"/>
      </w:docPartPr>
      <w:docPartBody>
        <w:p w:rsidR="00B81A11" w:rsidRDefault="00B81A11" w:rsidP="00B81A11">
          <w:pPr>
            <w:pStyle w:val="360F1254FEDD4D8AB6985D13893061828"/>
          </w:pPr>
          <w:r>
            <w:rPr>
              <w:rStyle w:val="PlaceholderText"/>
            </w:rPr>
            <w:t>Plantilla Position</w:t>
          </w:r>
          <w:r w:rsidRPr="00D05E85">
            <w:rPr>
              <w:rStyle w:val="PlaceholderText"/>
            </w:rPr>
            <w:t>.</w:t>
          </w:r>
        </w:p>
      </w:docPartBody>
    </w:docPart>
    <w:docPart>
      <w:docPartPr>
        <w:name w:val="96EBC44EA58048D4821A7EA4883FE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4C97D-2342-418D-A411-85F7FE7EFD4B}"/>
      </w:docPartPr>
      <w:docPartBody>
        <w:p w:rsidR="00B81A11" w:rsidRDefault="00B81A11" w:rsidP="00B81A11">
          <w:pPr>
            <w:pStyle w:val="96EBC44EA58048D4821A7EA4883FE67A"/>
          </w:pPr>
          <w:r w:rsidRPr="00D05E85">
            <w:rPr>
              <w:rStyle w:val="PlaceholderText"/>
              <w:rFonts w:eastAsiaTheme="minorHAnsi"/>
            </w:rPr>
            <w:t>Choose an item</w:t>
          </w:r>
          <w:r>
            <w:rPr>
              <w:rStyle w:val="PlaceholderText"/>
              <w:rFonts w:eastAsiaTheme="minorHAnsi"/>
            </w:rPr>
            <w:t xml:space="preserve"> (Elementary)</w:t>
          </w:r>
          <w:r w:rsidRPr="00D05E85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FFD942675E8D4D7EBE1D51C7D86FC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97EFE-5BCE-40CF-8F0A-9E3E20F0EBBA}"/>
      </w:docPartPr>
      <w:docPartBody>
        <w:p w:rsidR="00B81A11" w:rsidRDefault="00B81A11" w:rsidP="00B81A11">
          <w:pPr>
            <w:pStyle w:val="FFD942675E8D4D7EBE1D51C7D86FC0C13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750D99F5D8E2409785081CD9548FE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2AC5C-3E4C-4970-A89E-F00C6B7970D8}"/>
      </w:docPartPr>
      <w:docPartBody>
        <w:p w:rsidR="00B81A11" w:rsidRDefault="00B81A11" w:rsidP="00B81A11">
          <w:pPr>
            <w:pStyle w:val="750D99F5D8E2409785081CD9548FE93C3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E29851D694F4409587CA8E99ECE1C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4089F-1137-4627-A316-6B7AEB442880}"/>
      </w:docPartPr>
      <w:docPartBody>
        <w:p w:rsidR="00B81A11" w:rsidRDefault="00B81A11" w:rsidP="00B81A11">
          <w:pPr>
            <w:pStyle w:val="E29851D694F4409587CA8E99ECE1C79D3"/>
          </w:pPr>
          <w:r w:rsidRPr="00D05E85">
            <w:rPr>
              <w:rStyle w:val="PlaceholderText"/>
            </w:rPr>
            <w:t>Choose an item.</w:t>
          </w:r>
        </w:p>
      </w:docPartBody>
    </w:docPart>
    <w:docPart>
      <w:docPartPr>
        <w:name w:val="374A5F7967C545398404A83BE0467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AD956-E56F-4D45-B060-838E7E76B55D}"/>
      </w:docPartPr>
      <w:docPartBody>
        <w:p w:rsidR="00B81A11" w:rsidRDefault="00B81A11" w:rsidP="00B81A11">
          <w:pPr>
            <w:pStyle w:val="374A5F7967C545398404A83BE046763B8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917E3BCA522046C59B3D567117DE7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7834A-E912-4BC7-AAEB-975B523775FE}"/>
      </w:docPartPr>
      <w:docPartBody>
        <w:p w:rsidR="00413316" w:rsidRDefault="00B81A11" w:rsidP="00B81A11">
          <w:pPr>
            <w:pStyle w:val="917E3BCA522046C59B3D567117DE7F581"/>
          </w:pPr>
          <w:r w:rsidRPr="00927E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09FE2414C4244B431E1C45B21C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EC1D9-D8A2-4A1B-8997-AF5E4E6F06A4}"/>
      </w:docPartPr>
      <w:docPartBody>
        <w:p w:rsidR="00413316" w:rsidRDefault="00B81A11" w:rsidP="00B81A11">
          <w:pPr>
            <w:pStyle w:val="6DF09FE2414C4244B431E1C45B21C4C1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2C55F3D25F124CB392ECB252E7FEE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9D091-5BB9-4CCA-8274-F69E37B675DE}"/>
      </w:docPartPr>
      <w:docPartBody>
        <w:p w:rsidR="00413316" w:rsidRDefault="00B81A11" w:rsidP="00B81A11">
          <w:pPr>
            <w:pStyle w:val="2C55F3D25F124CB392ECB252E7FEEE55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182B9CA56F3245169C14B008C7B4B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B26AB-8A62-4E4D-92DF-987E42BBFD73}"/>
      </w:docPartPr>
      <w:docPartBody>
        <w:p w:rsidR="00413316" w:rsidRDefault="00B81A11" w:rsidP="00B81A11">
          <w:pPr>
            <w:pStyle w:val="182B9CA56F3245169C14B008C7B4BC85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43707085606E48C28D8A3B1FE82F7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B2614-4196-40B7-A73E-94F28193C5BB}"/>
      </w:docPartPr>
      <w:docPartBody>
        <w:p w:rsidR="000F4194" w:rsidRDefault="00780755" w:rsidP="00780755">
          <w:pPr>
            <w:pStyle w:val="43707085606E48C28D8A3B1FE82F70C4"/>
          </w:pPr>
          <w:r w:rsidRPr="00D05E85">
            <w:rPr>
              <w:rStyle w:val="PlaceholderText"/>
              <w:rFonts w:eastAsiaTheme="minorHAnsi"/>
            </w:rPr>
            <w:t>Choose an item</w:t>
          </w:r>
          <w:r>
            <w:rPr>
              <w:rStyle w:val="PlaceholderText"/>
              <w:rFonts w:eastAsiaTheme="minorHAnsi"/>
            </w:rPr>
            <w:t xml:space="preserve"> (Elementary)</w:t>
          </w:r>
          <w:r w:rsidRPr="00D05E85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C30E528CEE7A4EBC9373D0AA4D3A5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3747C-44C0-4B02-8667-0A8AFE899789}"/>
      </w:docPartPr>
      <w:docPartBody>
        <w:p w:rsidR="000F4194" w:rsidRDefault="00780755" w:rsidP="00780755">
          <w:pPr>
            <w:pStyle w:val="C30E528CEE7A4EBC9373D0AA4D3A5FD2"/>
          </w:pPr>
          <w:r>
            <w:rPr>
              <w:rStyle w:val="PlaceholderText"/>
            </w:rPr>
            <w:t>Plantilla Position</w:t>
          </w:r>
          <w:r w:rsidRPr="00D05E85">
            <w:rPr>
              <w:rStyle w:val="PlaceholderText"/>
            </w:rPr>
            <w:t>.</w:t>
          </w:r>
        </w:p>
      </w:docPartBody>
    </w:docPart>
    <w:docPart>
      <w:docPartPr>
        <w:name w:val="6BC967D2A8BA45ED945A5E65E8B3C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B9A1A-ACC3-4200-90AD-73B5619A3A81}"/>
      </w:docPartPr>
      <w:docPartBody>
        <w:p w:rsidR="000F4194" w:rsidRDefault="00780755" w:rsidP="00780755">
          <w:pPr>
            <w:pStyle w:val="6BC967D2A8BA45ED945A5E65E8B3C3AB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274F3-4B8D-4AF5-AA7A-81233AA0F3C9}"/>
      </w:docPartPr>
      <w:docPartBody>
        <w:p w:rsidR="00F20033" w:rsidRDefault="000F4194">
          <w:r w:rsidRPr="0055148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800000AF" w:usb1="5000204B" w:usb2="00000000" w:usb3="00000000" w:csb0="0000009B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1A11"/>
    <w:rsid w:val="000E4C51"/>
    <w:rsid w:val="000F4194"/>
    <w:rsid w:val="00324470"/>
    <w:rsid w:val="00413316"/>
    <w:rsid w:val="00516703"/>
    <w:rsid w:val="00572BC9"/>
    <w:rsid w:val="00780755"/>
    <w:rsid w:val="00933CFD"/>
    <w:rsid w:val="00A728A7"/>
    <w:rsid w:val="00AD1206"/>
    <w:rsid w:val="00B81A11"/>
    <w:rsid w:val="00BE16C6"/>
    <w:rsid w:val="00E47D0D"/>
    <w:rsid w:val="00F20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4194"/>
    <w:rPr>
      <w:color w:val="808080"/>
    </w:rPr>
  </w:style>
  <w:style w:type="paragraph" w:customStyle="1" w:styleId="96EBC44EA58048D4821A7EA4883FE67A">
    <w:name w:val="96EBC44EA58048D4821A7EA4883FE67A"/>
    <w:rsid w:val="00B81A11"/>
  </w:style>
  <w:style w:type="paragraph" w:customStyle="1" w:styleId="43707085606E48C28D8A3B1FE82F70C4">
    <w:name w:val="43707085606E48C28D8A3B1FE82F70C4"/>
    <w:rsid w:val="00780755"/>
    <w:rPr>
      <w:lang w:val="en-PH" w:eastAsia="en-PH"/>
    </w:rPr>
  </w:style>
  <w:style w:type="paragraph" w:customStyle="1" w:styleId="C30E528CEE7A4EBC9373D0AA4D3A5FD2">
    <w:name w:val="C30E528CEE7A4EBC9373D0AA4D3A5FD2"/>
    <w:rsid w:val="00780755"/>
    <w:rPr>
      <w:lang w:val="en-PH" w:eastAsia="en-PH"/>
    </w:rPr>
  </w:style>
  <w:style w:type="paragraph" w:customStyle="1" w:styleId="6BC967D2A8BA45ED945A5E65E8B3C3AB">
    <w:name w:val="6BC967D2A8BA45ED945A5E65E8B3C3AB"/>
    <w:rsid w:val="00780755"/>
    <w:rPr>
      <w:lang w:val="en-PH" w:eastAsia="en-PH"/>
    </w:rPr>
  </w:style>
  <w:style w:type="paragraph" w:customStyle="1" w:styleId="FFD942675E8D4D7EBE1D51C7D86FC0C13">
    <w:name w:val="FFD942675E8D4D7EBE1D51C7D86FC0C13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750D99F5D8E2409785081CD9548FE93C3">
    <w:name w:val="750D99F5D8E2409785081CD9548FE93C3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E29851D694F4409587CA8E99ECE1C79D3">
    <w:name w:val="E29851D694F4409587CA8E99ECE1C79D3"/>
    <w:rsid w:val="00B81A11"/>
    <w:rPr>
      <w:rFonts w:eastAsiaTheme="minorHAnsi"/>
      <w:lang w:val="en-PH"/>
    </w:rPr>
  </w:style>
  <w:style w:type="paragraph" w:customStyle="1" w:styleId="1D1A81CE7F56494C9815BA94522F21798">
    <w:name w:val="1D1A81CE7F56494C9815BA94522F21798"/>
    <w:rsid w:val="00B81A11"/>
    <w:rPr>
      <w:rFonts w:eastAsiaTheme="minorHAnsi"/>
      <w:lang w:val="en-PH"/>
    </w:rPr>
  </w:style>
  <w:style w:type="paragraph" w:customStyle="1" w:styleId="360F1254FEDD4D8AB6985D13893061828">
    <w:name w:val="360F1254FEDD4D8AB6985D13893061828"/>
    <w:rsid w:val="00B81A11"/>
    <w:rPr>
      <w:rFonts w:eastAsiaTheme="minorHAnsi"/>
      <w:lang w:val="en-PH"/>
    </w:rPr>
  </w:style>
  <w:style w:type="paragraph" w:customStyle="1" w:styleId="917E3BCA522046C59B3D567117DE7F581">
    <w:name w:val="917E3BCA522046C59B3D567117DE7F581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374A5F7967C545398404A83BE046763B8">
    <w:name w:val="374A5F7967C545398404A83BE046763B8"/>
    <w:rsid w:val="00B81A11"/>
    <w:rPr>
      <w:rFonts w:eastAsiaTheme="minorHAnsi"/>
      <w:lang w:val="en-PH"/>
    </w:rPr>
  </w:style>
  <w:style w:type="paragraph" w:customStyle="1" w:styleId="6DF09FE2414C4244B431E1C45B21C4C1">
    <w:name w:val="6DF09FE2414C4244B431E1C45B21C4C1"/>
    <w:rsid w:val="00B81A11"/>
  </w:style>
  <w:style w:type="paragraph" w:customStyle="1" w:styleId="2C55F3D25F124CB392ECB252E7FEEE55">
    <w:name w:val="2C55F3D25F124CB392ECB252E7FEEE55"/>
    <w:rsid w:val="00B81A11"/>
  </w:style>
  <w:style w:type="paragraph" w:customStyle="1" w:styleId="182B9CA56F3245169C14B008C7B4BC85">
    <w:name w:val="182B9CA56F3245169C14B008C7B4BC85"/>
    <w:rsid w:val="00B81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8216B-BB81-4471-9D68-439EE6069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82</Words>
  <Characters>3002</Characters>
  <Application>Microsoft Office Word</Application>
  <DocSecurity>0</DocSecurity>
  <Lines>9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Teñoso</dc:creator>
  <cp:lastModifiedBy>Richard Deo Fondevilla</cp:lastModifiedBy>
  <cp:revision>13</cp:revision>
  <cp:lastPrinted>2019-10-25T04:40:00Z</cp:lastPrinted>
  <dcterms:created xsi:type="dcterms:W3CDTF">2021-08-24T04:34:00Z</dcterms:created>
  <dcterms:modified xsi:type="dcterms:W3CDTF">2026-03-19T03:30:00Z</dcterms:modified>
</cp:coreProperties>
</file>